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926"/>
        <w:gridCol w:w="7542"/>
      </w:tblGrid>
      <w:tr w:rsidR="00ED2BAE" w:rsidTr="006A4D19">
        <w:tc>
          <w:tcPr>
            <w:tcW w:w="1926" w:type="dxa"/>
            <w:vMerge w:val="restart"/>
          </w:tcPr>
          <w:p w:rsidR="00ED2BAE" w:rsidRDefault="00ED2BAE" w:rsidP="00ED2BAE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noProof/>
                <w:sz w:val="32"/>
                <w:szCs w:val="32"/>
              </w:rPr>
              <w:drawing>
                <wp:inline distT="0" distB="0" distL="0" distR="0">
                  <wp:extent cx="1075478" cy="1352550"/>
                  <wp:effectExtent l="0" t="0" r="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865" cy="1356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42" w:type="dxa"/>
          </w:tcPr>
          <w:p w:rsidR="00ED2BAE" w:rsidRPr="00ED2BAE" w:rsidRDefault="00ED2BAE" w:rsidP="00ED2BA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ED2BAE">
              <w:rPr>
                <w:rFonts w:ascii="Times New Roman" w:hAnsi="Times New Roman" w:cs="Times New Roman"/>
                <w:b/>
                <w:bCs/>
                <w:sz w:val="32"/>
                <w:szCs w:val="36"/>
              </w:rPr>
              <w:t>Department</w:t>
            </w:r>
            <w:r w:rsidRPr="00ED2BAE">
              <w:rPr>
                <w:rFonts w:ascii="Times New Roman" w:hAnsi="Times New Roman" w:cs="Times New Roman"/>
                <w:b/>
                <w:bCs/>
                <w:sz w:val="28"/>
                <w:szCs w:val="32"/>
              </w:rPr>
              <w:t xml:space="preserve"> of Biomedical Engineering</w:t>
            </w:r>
          </w:p>
        </w:tc>
      </w:tr>
      <w:tr w:rsidR="005B4237" w:rsidTr="006A4D19">
        <w:tc>
          <w:tcPr>
            <w:tcW w:w="1926" w:type="dxa"/>
            <w:vMerge/>
          </w:tcPr>
          <w:p w:rsidR="005B4237" w:rsidRDefault="005B4237" w:rsidP="00E42823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5B4237" w:rsidRPr="00ED2BAE" w:rsidRDefault="005B4237" w:rsidP="00B57A13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ED2BAE">
              <w:rPr>
                <w:rFonts w:ascii="Times New Roman" w:hAnsi="Times New Roman" w:cs="Times New Roman"/>
                <w:b/>
                <w:bCs/>
                <w:sz w:val="28"/>
                <w:szCs w:val="32"/>
              </w:rPr>
              <w:t>Faculty of Engineering and Applied Science</w:t>
            </w:r>
            <w:r w:rsidR="00505902">
              <w:rPr>
                <w:rFonts w:ascii="Times New Roman" w:hAnsi="Times New Roman" w:cs="Times New Roman"/>
                <w:b/>
                <w:bCs/>
                <w:sz w:val="28"/>
                <w:szCs w:val="32"/>
              </w:rPr>
              <w:t>s</w:t>
            </w:r>
          </w:p>
        </w:tc>
      </w:tr>
      <w:tr w:rsidR="005B4237" w:rsidTr="006A4D19">
        <w:tc>
          <w:tcPr>
            <w:tcW w:w="1926" w:type="dxa"/>
            <w:vMerge/>
          </w:tcPr>
          <w:p w:rsidR="005B4237" w:rsidRDefault="005B4237" w:rsidP="00E42823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5B4237" w:rsidRPr="00ED2BAE" w:rsidRDefault="00ED2BAE" w:rsidP="0078664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Riphah International University, Islamabad</w:t>
            </w:r>
          </w:p>
        </w:tc>
      </w:tr>
      <w:tr w:rsidR="005B4237" w:rsidTr="006A4D19">
        <w:tc>
          <w:tcPr>
            <w:tcW w:w="1926" w:type="dxa"/>
            <w:vMerge/>
          </w:tcPr>
          <w:p w:rsidR="005B4237" w:rsidRDefault="005B4237" w:rsidP="00E42823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5B4237" w:rsidRPr="0026566C" w:rsidRDefault="005B4237" w:rsidP="00DF71A8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  <w:tr w:rsidR="00E90F38" w:rsidTr="006A4D19">
        <w:tc>
          <w:tcPr>
            <w:tcW w:w="1926" w:type="dxa"/>
            <w:vMerge/>
          </w:tcPr>
          <w:p w:rsidR="00E90F38" w:rsidRDefault="00E90F38" w:rsidP="00E90F38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E90F38" w:rsidRPr="003E75D1" w:rsidRDefault="008C4DA5" w:rsidP="00E90F38">
            <w:pPr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 xml:space="preserve">Sample </w:t>
            </w:r>
            <w:r w:rsidR="00E90F38">
              <w:rPr>
                <w:rFonts w:ascii="Times New Roman" w:hAnsi="Times New Roman" w:cs="Times New Roman"/>
                <w:b/>
                <w:sz w:val="36"/>
                <w:szCs w:val="36"/>
              </w:rPr>
              <w:t>E</w:t>
            </w:r>
            <w:r w:rsidR="00E90F38" w:rsidRPr="003E75D1">
              <w:rPr>
                <w:rFonts w:ascii="Times New Roman" w:hAnsi="Times New Roman" w:cs="Times New Roman"/>
                <w:b/>
                <w:sz w:val="36"/>
                <w:szCs w:val="36"/>
              </w:rPr>
              <w:t>ntry Test</w:t>
            </w:r>
            <w:bookmarkStart w:id="0" w:name="_GoBack"/>
            <w:bookmarkEnd w:id="0"/>
          </w:p>
          <w:p w:rsidR="00E90F38" w:rsidRPr="00ED2BAE" w:rsidRDefault="00E90F38" w:rsidP="00E90F3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90F38" w:rsidTr="006A4D19">
        <w:tc>
          <w:tcPr>
            <w:tcW w:w="1926" w:type="dxa"/>
            <w:vMerge/>
          </w:tcPr>
          <w:p w:rsidR="00E90F38" w:rsidRDefault="00E90F38" w:rsidP="00E90F38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E90F38" w:rsidRDefault="00E90F38" w:rsidP="00E90F38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B.Sc. Biomedical Engineering Program</w:t>
            </w:r>
          </w:p>
        </w:tc>
      </w:tr>
      <w:tr w:rsidR="00E90F38" w:rsidTr="006A4D19">
        <w:trPr>
          <w:trHeight w:val="107"/>
        </w:trPr>
        <w:tc>
          <w:tcPr>
            <w:tcW w:w="1926" w:type="dxa"/>
            <w:vMerge/>
          </w:tcPr>
          <w:p w:rsidR="00E90F38" w:rsidRDefault="00E90F38" w:rsidP="00E90F38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542" w:type="dxa"/>
          </w:tcPr>
          <w:p w:rsidR="00E90F38" w:rsidRPr="00ED2BAE" w:rsidRDefault="00E90F38" w:rsidP="00E90F38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:rsidR="00F815D2" w:rsidRDefault="00276417" w:rsidP="00F815D2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46E1B">
        <w:rPr>
          <w:rFonts w:ascii="Times New Roman" w:hAnsi="Times New Roman" w:cs="Times New Roman"/>
          <w:sz w:val="32"/>
          <w:szCs w:val="32"/>
        </w:rPr>
        <w:tab/>
      </w:r>
      <w:r w:rsidR="00F815D2" w:rsidRPr="00AC0D4A">
        <w:rPr>
          <w:rFonts w:ascii="Times New Roman" w:hAnsi="Times New Roman" w:cs="Times New Roman"/>
          <w:b/>
          <w:bCs/>
          <w:sz w:val="24"/>
          <w:szCs w:val="24"/>
        </w:rPr>
        <w:t>(For Pre-Engineering Students)</w:t>
      </w:r>
    </w:p>
    <w:p w:rsidR="00E90F38" w:rsidRPr="00AC0D4A" w:rsidRDefault="00E90F38" w:rsidP="00F815D2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Time Allowed: One Hour</w:t>
      </w:r>
    </w:p>
    <w:p w:rsidR="00CA3576" w:rsidRDefault="00CA3576" w:rsidP="00E42823">
      <w:pPr>
        <w:spacing w:after="0"/>
        <w:ind w:left="1440"/>
        <w:rPr>
          <w:rFonts w:ascii="Times New Roman" w:hAnsi="Times New Roman" w:cs="Times New Roman"/>
          <w:sz w:val="32"/>
          <w:szCs w:val="32"/>
        </w:rPr>
      </w:pPr>
    </w:p>
    <w:p w:rsidR="00276417" w:rsidRPr="00BE6538" w:rsidRDefault="00276417" w:rsidP="00E42823">
      <w:pPr>
        <w:rPr>
          <w:rFonts w:ascii="Times New Roman" w:hAnsi="Times New Roman" w:cs="Times New Roman"/>
          <w:b/>
          <w:color w:val="808080" w:themeColor="background1" w:themeShade="80"/>
          <w:sz w:val="28"/>
          <w:u w:val="single"/>
        </w:rPr>
      </w:pPr>
      <w:r w:rsidRPr="00BE6538">
        <w:rPr>
          <w:rFonts w:ascii="Times New Roman" w:hAnsi="Times New Roman" w:cs="Times New Roman"/>
          <w:b/>
          <w:color w:val="808080" w:themeColor="background1" w:themeShade="80"/>
          <w:sz w:val="28"/>
          <w:u w:val="single"/>
        </w:rPr>
        <w:t>Instructions:</w:t>
      </w:r>
    </w:p>
    <w:p w:rsidR="00276417" w:rsidRPr="00E42823" w:rsidRDefault="00276417" w:rsidP="00E42823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8"/>
        </w:rPr>
      </w:pPr>
      <w:r w:rsidRPr="00E42823">
        <w:rPr>
          <w:rFonts w:ascii="Times New Roman" w:hAnsi="Times New Roman" w:cs="Times New Roman"/>
          <w:sz w:val="24"/>
        </w:rPr>
        <w:t xml:space="preserve">Please </w:t>
      </w:r>
      <w:r w:rsidR="00DA6941" w:rsidRPr="00E42823">
        <w:rPr>
          <w:rFonts w:ascii="Times New Roman" w:hAnsi="Times New Roman" w:cs="Times New Roman"/>
          <w:sz w:val="24"/>
        </w:rPr>
        <w:t>w</w:t>
      </w:r>
      <w:r w:rsidRPr="00E42823">
        <w:rPr>
          <w:rFonts w:ascii="Times New Roman" w:hAnsi="Times New Roman" w:cs="Times New Roman"/>
          <w:sz w:val="24"/>
        </w:rPr>
        <w:t xml:space="preserve">rite the following </w:t>
      </w:r>
      <w:r w:rsidRPr="00E42823">
        <w:rPr>
          <w:rFonts w:ascii="Times New Roman" w:hAnsi="Times New Roman" w:cs="Times New Roman"/>
          <w:b/>
          <w:sz w:val="24"/>
        </w:rPr>
        <w:t>Exam ID</w:t>
      </w:r>
      <w:r w:rsidRPr="00E42823">
        <w:rPr>
          <w:rFonts w:ascii="Times New Roman" w:hAnsi="Times New Roman" w:cs="Times New Roman"/>
          <w:sz w:val="24"/>
        </w:rPr>
        <w:t xml:space="preserve"> on your </w:t>
      </w:r>
      <w:r w:rsidR="00A95B95">
        <w:rPr>
          <w:rFonts w:ascii="Times New Roman" w:hAnsi="Times New Roman" w:cs="Times New Roman"/>
          <w:b/>
          <w:sz w:val="24"/>
        </w:rPr>
        <w:t>Response</w:t>
      </w:r>
      <w:r w:rsidR="00E82EFE" w:rsidRPr="00E42823">
        <w:rPr>
          <w:rFonts w:ascii="Times New Roman" w:hAnsi="Times New Roman" w:cs="Times New Roman"/>
          <w:b/>
          <w:sz w:val="24"/>
        </w:rPr>
        <w:t xml:space="preserve"> Sheet</w:t>
      </w:r>
      <w:r w:rsidRPr="00E42823">
        <w:rPr>
          <w:rFonts w:ascii="Times New Roman" w:hAnsi="Times New Roman" w:cs="Times New Roman"/>
          <w:sz w:val="24"/>
        </w:rPr>
        <w:t>.</w:t>
      </w:r>
    </w:p>
    <w:p w:rsidR="00DA6941" w:rsidRDefault="00556D63" w:rsidP="00276417">
      <w:pPr>
        <w:spacing w:after="0"/>
        <w:rPr>
          <w:rFonts w:ascii="Times New Roman" w:hAnsi="Times New Roman" w:cs="Times New Roman"/>
          <w:sz w:val="32"/>
        </w:rPr>
      </w:pPr>
      <w:r w:rsidRPr="00556D63">
        <w:rPr>
          <w:rFonts w:ascii="Times New Roman" w:hAnsi="Times New Roman" w:cs="Times New Roman"/>
          <w:noProof/>
          <w:sz w:val="32"/>
          <w:lang w:val="en-GB" w:eastAsia="en-GB"/>
        </w:rPr>
        <w:pict>
          <v:shapetype id="_x0000_t176" coordsize="21600,21600" o:spt="176" adj="2700" path="m@0,qx0@0l0@2qy@0,21600l@1,21600qx21600@2l21600@0qy@1,xe">
            <v:stroke joinstyle="miter"/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  <v:f eqn="val width"/>
              <v:f eqn="val height"/>
              <v:f eqn="prod width 1 2"/>
              <v:f eqn="prod height 1 2"/>
            </v:formulas>
            <v:path gradientshapeok="t" limo="10800,10800" o:connecttype="custom" o:connectlocs="@8,0;0,@9;@8,@7;@6,@9" textboxrect="@3,@3,@4,@5"/>
          </v:shapetype>
          <v:shape id="AutoShape 2" o:spid="_x0000_s1026" type="#_x0000_t176" style="position:absolute;margin-left:.75pt;margin-top:13.2pt;width:465pt;height:35.2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" fillcolor="#d8d8d8 [2732]" strokecolor="white [3212]" strokeweight="2.25pt">
            <v:textbox>
              <w:txbxContent>
                <w:p w:rsidR="00276417" w:rsidRPr="00E82EFE" w:rsidRDefault="002705C9" w:rsidP="00276417">
                  <w:pPr>
                    <w:jc w:val="center"/>
                    <w:rPr>
                      <w:rFonts w:ascii="Times New Roman" w:hAnsi="Times New Roman" w:cs="Times New Roman"/>
                      <w:b/>
                      <w:sz w:val="40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40"/>
                      <w:szCs w:val="32"/>
                    </w:rPr>
                    <w:t>8</w:t>
                  </w:r>
                  <w:r w:rsidR="000D79D7">
                    <w:rPr>
                      <w:rFonts w:ascii="Times New Roman" w:hAnsi="Times New Roman" w:cs="Times New Roman"/>
                      <w:b/>
                      <w:sz w:val="40"/>
                      <w:szCs w:val="32"/>
                    </w:rPr>
                    <w:t>0</w:t>
                  </w:r>
                  <w:r w:rsidR="00A5488F">
                    <w:rPr>
                      <w:rFonts w:ascii="Times New Roman" w:hAnsi="Times New Roman" w:cs="Times New Roman"/>
                      <w:b/>
                      <w:sz w:val="40"/>
                      <w:szCs w:val="32"/>
                    </w:rPr>
                    <w:t>0</w:t>
                  </w:r>
                  <w:r w:rsidR="00A20B07">
                    <w:rPr>
                      <w:rFonts w:ascii="Times New Roman" w:hAnsi="Times New Roman" w:cs="Times New Roman"/>
                      <w:b/>
                      <w:sz w:val="40"/>
                      <w:szCs w:val="32"/>
                    </w:rPr>
                    <w:t>0</w:t>
                  </w:r>
                  <w:r w:rsidR="00786647">
                    <w:rPr>
                      <w:rFonts w:ascii="Times New Roman" w:hAnsi="Times New Roman" w:cs="Times New Roman"/>
                      <w:b/>
                      <w:sz w:val="40"/>
                      <w:szCs w:val="32"/>
                    </w:rPr>
                    <w:t>3</w:t>
                  </w:r>
                </w:p>
              </w:txbxContent>
            </v:textbox>
          </v:shape>
        </w:pict>
      </w:r>
    </w:p>
    <w:p w:rsidR="00A95B95" w:rsidRPr="00DA6941" w:rsidRDefault="00A95B95" w:rsidP="00DA694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C68F2">
        <w:rPr>
          <w:rFonts w:ascii="Times New Roman" w:hAnsi="Times New Roman" w:cs="Times New Roman"/>
          <w:bCs/>
          <w:sz w:val="24"/>
          <w:szCs w:val="24"/>
        </w:rPr>
        <w:t>Calculators or any other electronic gadgets are</w:t>
      </w:r>
      <w:r w:rsidR="00A95B95">
        <w:rPr>
          <w:rFonts w:ascii="Times New Roman" w:hAnsi="Times New Roman" w:cs="Times New Roman"/>
          <w:bCs/>
          <w:sz w:val="24"/>
          <w:szCs w:val="24"/>
        </w:rPr>
        <w:t xml:space="preserve"> not allowed</w:t>
      </w:r>
      <w:r w:rsidRPr="004C68F2">
        <w:rPr>
          <w:rFonts w:ascii="Times New Roman" w:hAnsi="Times New Roman" w:cs="Times New Roman"/>
          <w:bCs/>
          <w:sz w:val="24"/>
          <w:szCs w:val="24"/>
        </w:rPr>
        <w:t>.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 xml:space="preserve">For each </w:t>
      </w:r>
      <w:r w:rsidR="00030A87" w:rsidRPr="004C68F2">
        <w:rPr>
          <w:rFonts w:ascii="Times New Roman" w:hAnsi="Times New Roman" w:cs="Times New Roman"/>
          <w:sz w:val="24"/>
          <w:szCs w:val="24"/>
        </w:rPr>
        <w:t xml:space="preserve">question, select the most appropriate answer out of the four </w:t>
      </w:r>
      <w:r w:rsidRPr="004C68F2">
        <w:rPr>
          <w:rFonts w:ascii="Times New Roman" w:hAnsi="Times New Roman" w:cs="Times New Roman"/>
          <w:sz w:val="24"/>
          <w:szCs w:val="24"/>
        </w:rPr>
        <w:t xml:space="preserve">choices and </w:t>
      </w:r>
      <w:r w:rsidR="00A66714" w:rsidRPr="004C68F2">
        <w:rPr>
          <w:rFonts w:ascii="Times New Roman" w:hAnsi="Times New Roman" w:cs="Times New Roman"/>
          <w:sz w:val="24"/>
          <w:szCs w:val="24"/>
        </w:rPr>
        <w:t>blacken</w:t>
      </w:r>
      <w:r w:rsidR="00C80F9D" w:rsidRPr="004C68F2">
        <w:rPr>
          <w:rFonts w:ascii="Times New Roman" w:hAnsi="Times New Roman" w:cs="Times New Roman"/>
          <w:sz w:val="24"/>
          <w:szCs w:val="24"/>
        </w:rPr>
        <w:t xml:space="preserve"> the </w:t>
      </w:r>
      <w:r w:rsidRPr="004C68F2">
        <w:rPr>
          <w:rFonts w:ascii="Times New Roman" w:hAnsi="Times New Roman" w:cs="Times New Roman"/>
          <w:sz w:val="24"/>
          <w:szCs w:val="24"/>
        </w:rPr>
        <w:t xml:space="preserve">corresponding choice on your </w:t>
      </w:r>
      <w:r w:rsidR="00A95B95">
        <w:rPr>
          <w:rFonts w:ascii="Times New Roman" w:hAnsi="Times New Roman" w:cs="Times New Roman"/>
          <w:sz w:val="24"/>
          <w:szCs w:val="24"/>
        </w:rPr>
        <w:t>response</w:t>
      </w:r>
      <w:r w:rsidRPr="004C68F2">
        <w:rPr>
          <w:rFonts w:ascii="Times New Roman" w:hAnsi="Times New Roman" w:cs="Times New Roman"/>
          <w:sz w:val="24"/>
          <w:szCs w:val="24"/>
        </w:rPr>
        <w:t xml:space="preserve"> sheet. 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C68F2">
        <w:rPr>
          <w:rFonts w:ascii="Times New Roman" w:hAnsi="Times New Roman" w:cs="Times New Roman"/>
          <w:bCs/>
          <w:sz w:val="24"/>
          <w:szCs w:val="24"/>
        </w:rPr>
        <w:t>You must blacken only one choice for each question.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>You may use any blank space on the</w:t>
      </w:r>
      <w:r w:rsidR="00902F15" w:rsidRPr="004C68F2">
        <w:rPr>
          <w:rFonts w:ascii="Times New Roman" w:hAnsi="Times New Roman" w:cs="Times New Roman"/>
          <w:sz w:val="24"/>
          <w:szCs w:val="24"/>
        </w:rPr>
        <w:t xml:space="preserve"> question paper</w:t>
      </w:r>
      <w:r w:rsidRPr="004C68F2">
        <w:rPr>
          <w:rFonts w:ascii="Times New Roman" w:hAnsi="Times New Roman" w:cs="Times New Roman"/>
          <w:sz w:val="24"/>
          <w:szCs w:val="24"/>
        </w:rPr>
        <w:t xml:space="preserve"> for your </w:t>
      </w:r>
      <w:r w:rsidR="00902F15" w:rsidRPr="004C68F2">
        <w:rPr>
          <w:rFonts w:ascii="Times New Roman" w:hAnsi="Times New Roman" w:cs="Times New Roman"/>
          <w:sz w:val="24"/>
          <w:szCs w:val="24"/>
        </w:rPr>
        <w:t xml:space="preserve">rough </w:t>
      </w:r>
      <w:r w:rsidRPr="004C68F2">
        <w:rPr>
          <w:rFonts w:ascii="Times New Roman" w:hAnsi="Times New Roman" w:cs="Times New Roman"/>
          <w:sz w:val="24"/>
          <w:szCs w:val="24"/>
        </w:rPr>
        <w:t>work.</w:t>
      </w:r>
    </w:p>
    <w:p w:rsidR="00DA6941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>No student can leave the exam</w:t>
      </w:r>
      <w:r w:rsidR="00575251" w:rsidRPr="004C68F2">
        <w:rPr>
          <w:rFonts w:ascii="Times New Roman" w:hAnsi="Times New Roman" w:cs="Times New Roman"/>
          <w:sz w:val="24"/>
          <w:szCs w:val="24"/>
        </w:rPr>
        <w:t xml:space="preserve">ination </w:t>
      </w:r>
      <w:r w:rsidRPr="004C68F2">
        <w:rPr>
          <w:rFonts w:ascii="Times New Roman" w:hAnsi="Times New Roman" w:cs="Times New Roman"/>
          <w:sz w:val="24"/>
          <w:szCs w:val="24"/>
        </w:rPr>
        <w:t xml:space="preserve">hall till half time of the </w:t>
      </w:r>
      <w:r w:rsidR="00575251" w:rsidRPr="004C68F2">
        <w:rPr>
          <w:rFonts w:ascii="Times New Roman" w:hAnsi="Times New Roman" w:cs="Times New Roman"/>
          <w:sz w:val="24"/>
          <w:szCs w:val="24"/>
        </w:rPr>
        <w:t>test</w:t>
      </w:r>
      <w:r w:rsidR="00AC506D" w:rsidRPr="004C68F2">
        <w:rPr>
          <w:rFonts w:ascii="Times New Roman" w:hAnsi="Times New Roman" w:cs="Times New Roman"/>
          <w:sz w:val="24"/>
          <w:szCs w:val="24"/>
        </w:rPr>
        <w:t xml:space="preserve"> is over</w:t>
      </w:r>
      <w:r w:rsidRPr="004C68F2">
        <w:rPr>
          <w:rFonts w:ascii="Times New Roman" w:hAnsi="Times New Roman" w:cs="Times New Roman"/>
          <w:sz w:val="24"/>
          <w:szCs w:val="24"/>
        </w:rPr>
        <w:t>.</w:t>
      </w:r>
    </w:p>
    <w:p w:rsidR="009B3725" w:rsidRPr="004C68F2" w:rsidRDefault="00DA6941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68F2">
        <w:rPr>
          <w:rFonts w:ascii="Times New Roman" w:hAnsi="Times New Roman" w:cs="Times New Roman"/>
          <w:sz w:val="24"/>
          <w:szCs w:val="24"/>
        </w:rPr>
        <w:t>Before leaving the exam</w:t>
      </w:r>
      <w:r w:rsidR="00AC506D" w:rsidRPr="004C68F2">
        <w:rPr>
          <w:rFonts w:ascii="Times New Roman" w:hAnsi="Times New Roman" w:cs="Times New Roman"/>
          <w:sz w:val="24"/>
          <w:szCs w:val="24"/>
        </w:rPr>
        <w:t>ination</w:t>
      </w:r>
      <w:r w:rsidRPr="004C68F2">
        <w:rPr>
          <w:rFonts w:ascii="Times New Roman" w:hAnsi="Times New Roman" w:cs="Times New Roman"/>
          <w:sz w:val="24"/>
          <w:szCs w:val="24"/>
        </w:rPr>
        <w:t xml:space="preserve"> hall please return the Question Book</w:t>
      </w:r>
      <w:r w:rsidR="00AC506D" w:rsidRPr="004C68F2">
        <w:rPr>
          <w:rFonts w:ascii="Times New Roman" w:hAnsi="Times New Roman" w:cs="Times New Roman"/>
          <w:sz w:val="24"/>
          <w:szCs w:val="24"/>
        </w:rPr>
        <w:t>to the invigilator</w:t>
      </w:r>
      <w:r w:rsidRPr="004C68F2">
        <w:rPr>
          <w:rFonts w:ascii="Times New Roman" w:hAnsi="Times New Roman" w:cs="Times New Roman"/>
          <w:sz w:val="24"/>
          <w:szCs w:val="24"/>
        </w:rPr>
        <w:t>.</w:t>
      </w:r>
    </w:p>
    <w:p w:rsidR="00DA6941" w:rsidRPr="006D6C99" w:rsidRDefault="009B3725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</w:t>
      </w:r>
      <w:r w:rsidRPr="00CA76D3">
        <w:rPr>
          <w:rFonts w:ascii="Times New Roman" w:hAnsi="Times New Roman" w:cs="Times New Roman"/>
          <w:sz w:val="24"/>
          <w:szCs w:val="24"/>
        </w:rPr>
        <w:t xml:space="preserve">is </w:t>
      </w:r>
      <w:r w:rsidR="00B93304" w:rsidRPr="00CA76D3">
        <w:rPr>
          <w:rFonts w:ascii="Times New Roman" w:hAnsi="Times New Roman" w:cs="Times New Roman"/>
          <w:sz w:val="24"/>
          <w:szCs w:val="24"/>
        </w:rPr>
        <w:t>N</w:t>
      </w:r>
      <w:r w:rsidRPr="00CA76D3">
        <w:rPr>
          <w:rFonts w:ascii="Times New Roman" w:hAnsi="Times New Roman" w:cs="Times New Roman"/>
          <w:sz w:val="24"/>
          <w:szCs w:val="24"/>
        </w:rPr>
        <w:t xml:space="preserve">o </w:t>
      </w:r>
      <w:r w:rsidR="00B93304" w:rsidRPr="00CA76D3">
        <w:rPr>
          <w:rFonts w:ascii="Times New Roman" w:hAnsi="Times New Roman" w:cs="Times New Roman"/>
          <w:sz w:val="24"/>
          <w:szCs w:val="24"/>
        </w:rPr>
        <w:t>N</w:t>
      </w:r>
      <w:r w:rsidRPr="00CA76D3">
        <w:rPr>
          <w:rFonts w:ascii="Times New Roman" w:hAnsi="Times New Roman" w:cs="Times New Roman"/>
          <w:sz w:val="24"/>
          <w:szCs w:val="24"/>
        </w:rPr>
        <w:t>egative mark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D6C99" w:rsidRDefault="00E231DB" w:rsidP="00E4282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389A">
        <w:rPr>
          <w:rFonts w:ascii="Times New Roman" w:hAnsi="Times New Roman" w:cs="Times New Roman"/>
          <w:sz w:val="24"/>
          <w:szCs w:val="24"/>
        </w:rPr>
        <w:t xml:space="preserve">The test is divided into </w:t>
      </w:r>
      <w:r w:rsidR="000F781A">
        <w:rPr>
          <w:rFonts w:ascii="Times New Roman" w:hAnsi="Times New Roman" w:cs="Times New Roman"/>
          <w:sz w:val="24"/>
          <w:szCs w:val="24"/>
        </w:rPr>
        <w:t>3</w:t>
      </w:r>
      <w:r w:rsidRPr="00F4389A">
        <w:rPr>
          <w:rFonts w:ascii="Times New Roman" w:hAnsi="Times New Roman" w:cs="Times New Roman"/>
          <w:sz w:val="24"/>
          <w:szCs w:val="24"/>
        </w:rPr>
        <w:t xml:space="preserve"> sections as follows:</w:t>
      </w:r>
    </w:p>
    <w:p w:rsidR="009B3725" w:rsidRDefault="009B3725" w:rsidP="009B3725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/>
      </w:tblPr>
      <w:tblGrid>
        <w:gridCol w:w="1170"/>
        <w:gridCol w:w="2160"/>
        <w:gridCol w:w="2430"/>
        <w:gridCol w:w="1800"/>
      </w:tblGrid>
      <w:tr w:rsidR="0052028F" w:rsidTr="00D32346">
        <w:trPr>
          <w:jc w:val="center"/>
        </w:trPr>
        <w:tc>
          <w:tcPr>
            <w:tcW w:w="117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ction</w:t>
            </w:r>
          </w:p>
        </w:tc>
        <w:tc>
          <w:tcPr>
            <w:tcW w:w="216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tle</w:t>
            </w:r>
          </w:p>
        </w:tc>
        <w:tc>
          <w:tcPr>
            <w:tcW w:w="243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. of Questions</w:t>
            </w:r>
          </w:p>
        </w:tc>
        <w:tc>
          <w:tcPr>
            <w:tcW w:w="1800" w:type="dxa"/>
          </w:tcPr>
          <w:p w:rsidR="0052028F" w:rsidRDefault="0052028F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52028F" w:rsidTr="00D32346">
        <w:trPr>
          <w:jc w:val="center"/>
        </w:trPr>
        <w:tc>
          <w:tcPr>
            <w:tcW w:w="1170" w:type="dxa"/>
          </w:tcPr>
          <w:p w:rsidR="0052028F" w:rsidRPr="0052028F" w:rsidRDefault="00DD5405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16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Mathematics</w:t>
            </w:r>
          </w:p>
        </w:tc>
        <w:tc>
          <w:tcPr>
            <w:tcW w:w="243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F18B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F18B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2028F" w:rsidTr="00D32346">
        <w:trPr>
          <w:jc w:val="center"/>
        </w:trPr>
        <w:tc>
          <w:tcPr>
            <w:tcW w:w="1170" w:type="dxa"/>
          </w:tcPr>
          <w:p w:rsidR="0052028F" w:rsidRPr="0052028F" w:rsidRDefault="00DD5405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16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Physics</w:t>
            </w:r>
          </w:p>
        </w:tc>
        <w:tc>
          <w:tcPr>
            <w:tcW w:w="243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F18B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F18B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2028F" w:rsidTr="00D32346">
        <w:trPr>
          <w:jc w:val="center"/>
        </w:trPr>
        <w:tc>
          <w:tcPr>
            <w:tcW w:w="1170" w:type="dxa"/>
          </w:tcPr>
          <w:p w:rsidR="0052028F" w:rsidRPr="0052028F" w:rsidRDefault="00DD5405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160" w:type="dxa"/>
          </w:tcPr>
          <w:p w:rsidR="0052028F" w:rsidRPr="0052028F" w:rsidRDefault="00251C24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lish</w:t>
            </w:r>
          </w:p>
        </w:tc>
        <w:tc>
          <w:tcPr>
            <w:tcW w:w="243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00" w:type="dxa"/>
          </w:tcPr>
          <w:p w:rsidR="0052028F" w:rsidRPr="0052028F" w:rsidRDefault="0052028F" w:rsidP="00F438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028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7B05D8" w:rsidTr="00D32346">
        <w:trPr>
          <w:jc w:val="center"/>
        </w:trPr>
        <w:tc>
          <w:tcPr>
            <w:tcW w:w="3330" w:type="dxa"/>
            <w:gridSpan w:val="2"/>
          </w:tcPr>
          <w:p w:rsidR="007B05D8" w:rsidRPr="0052028F" w:rsidRDefault="00504097" w:rsidP="00D32346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B05D8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2430" w:type="dxa"/>
          </w:tcPr>
          <w:p w:rsidR="007B05D8" w:rsidRPr="007B05D8" w:rsidRDefault="009F18B7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0</w:t>
            </w:r>
          </w:p>
        </w:tc>
        <w:tc>
          <w:tcPr>
            <w:tcW w:w="1800" w:type="dxa"/>
          </w:tcPr>
          <w:p w:rsidR="007B05D8" w:rsidRPr="007B05D8" w:rsidRDefault="009F18B7" w:rsidP="00F438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0</w:t>
            </w:r>
          </w:p>
        </w:tc>
      </w:tr>
    </w:tbl>
    <w:p w:rsidR="00E231DB" w:rsidRDefault="00E231DB" w:rsidP="00E231DB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068"/>
        <w:gridCol w:w="2880"/>
        <w:gridCol w:w="2628"/>
      </w:tblGrid>
      <w:tr w:rsidR="00FB771F" w:rsidTr="006A4D19">
        <w:tc>
          <w:tcPr>
            <w:tcW w:w="4068" w:type="dxa"/>
            <w:tcBorders>
              <w:bottom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ame:</w:t>
            </w:r>
          </w:p>
        </w:tc>
        <w:tc>
          <w:tcPr>
            <w:tcW w:w="2880" w:type="dxa"/>
            <w:tcBorders>
              <w:bottom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Roll No:</w:t>
            </w:r>
          </w:p>
        </w:tc>
        <w:tc>
          <w:tcPr>
            <w:tcW w:w="2628" w:type="dxa"/>
            <w:tcBorders>
              <w:bottom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ignature</w:t>
            </w:r>
          </w:p>
        </w:tc>
      </w:tr>
      <w:tr w:rsidR="00FB771F" w:rsidTr="006A4D19">
        <w:tc>
          <w:tcPr>
            <w:tcW w:w="4068" w:type="dxa"/>
            <w:tcBorders>
              <w:top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  <w:p w:rsidR="002D1E67" w:rsidRDefault="002D1E67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80" w:type="dxa"/>
            <w:tcBorders>
              <w:top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628" w:type="dxa"/>
            <w:tcBorders>
              <w:top w:val="nil"/>
            </w:tcBorders>
          </w:tcPr>
          <w:p w:rsidR="00FB771F" w:rsidRDefault="00FB771F" w:rsidP="00582ED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</w:tbl>
    <w:p w:rsidR="00582ED7" w:rsidRDefault="009F18B7" w:rsidP="00E90DD7">
      <w:pPr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lastRenderedPageBreak/>
        <w:t>S</w:t>
      </w:r>
      <w:r w:rsidR="00E90DD7">
        <w:rPr>
          <w:rFonts w:ascii="Times New Roman" w:eastAsia="Times New Roman" w:hAnsi="Times New Roman" w:cs="Times New Roman"/>
          <w:b/>
          <w:sz w:val="28"/>
        </w:rPr>
        <w:t>ection- A:  Mathematics</w:t>
      </w:r>
    </w:p>
    <w:p w:rsidR="007B0931" w:rsidRPr="00496175" w:rsidRDefault="009F18B7" w:rsidP="007B0931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13833016"/>
      <w:r>
        <w:rPr>
          <w:rFonts w:ascii="Times New Roman" w:eastAsia="Times New Roman" w:hAnsi="Times New Roman" w:cs="Times New Roman"/>
          <w:b/>
          <w:sz w:val="28"/>
        </w:rPr>
        <w:t xml:space="preserve">25 </w:t>
      </w:r>
      <w:r w:rsidR="00F05B2F">
        <w:rPr>
          <w:rFonts w:ascii="Times New Roman" w:eastAsia="Times New Roman" w:hAnsi="Times New Roman" w:cs="Times New Roman"/>
          <w:b/>
          <w:sz w:val="28"/>
        </w:rPr>
        <w:t>Questions</w:t>
      </w:r>
      <w:bookmarkEnd w:id="1"/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/>
      </w:tblPr>
      <w:tblGrid>
        <w:gridCol w:w="9360"/>
      </w:tblGrid>
      <w:tr w:rsidR="007B0931" w:rsidRPr="00566088" w:rsidTr="00365589">
        <w:trPr>
          <w:tblCellSpacing w:w="0" w:type="dxa"/>
        </w:trPr>
        <w:tc>
          <w:tcPr>
            <w:tcW w:w="0" w:type="auto"/>
            <w:shd w:val="clear" w:color="auto" w:fill="auto"/>
          </w:tcPr>
          <w:p w:rsidR="007B0931" w:rsidRPr="001A7E96" w:rsidRDefault="007B0931" w:rsidP="0036558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A7E96">
              <w:rPr>
                <w:rFonts w:ascii="Times New Roman" w:eastAsia="Times New Roman" w:hAnsi="Times New Roman" w:cs="Times New Roman"/>
              </w:rPr>
              <w:t>Which from the following is NOT a function?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7B0931" w:rsidRPr="00566088" w:rsidTr="00365589">
              <w:tc>
                <w:tcPr>
                  <w:tcW w:w="4500" w:type="dxa"/>
                </w:tcPr>
                <w:p w:rsidR="007B0931" w:rsidRPr="00566088" w:rsidRDefault="007B0931" w:rsidP="00365589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>A</w:t>
                  </w:r>
                  <w:r w:rsidRPr="001A7E96">
                    <w:rPr>
                      <w:rFonts w:ascii="Times New Roman" w:hAnsi="Times New Roman" w:cs="Times New Roman"/>
                    </w:rPr>
                    <w:t xml:space="preserve">. </w:t>
                  </w:r>
                  <w:r w:rsidRPr="001A7E96">
                    <w:rPr>
                      <w:rFonts w:ascii="Cambria Math" w:hAnsi="Cambria Math" w:cs="Times New Roman"/>
                      <w:i/>
                      <w:iCs/>
                      <w:color w:val="333333"/>
                      <w:shd w:val="clear" w:color="auto" w:fill="FFFFFF"/>
                    </w:rPr>
                    <w:t>xy</w:t>
                  </w:r>
                  <w:r w:rsidRPr="001A7E96">
                    <w:rPr>
                      <w:rFonts w:ascii="Cambria Math" w:hAnsi="Cambria Math" w:cs="Times New Roman"/>
                      <w:color w:val="333333"/>
                      <w:shd w:val="clear" w:color="auto" w:fill="FFFFFF"/>
                      <w:vertAlign w:val="superscript"/>
                    </w:rPr>
                    <w:t>2</w:t>
                  </w:r>
                  <w:r w:rsidRPr="001A7E96">
                    <w:rPr>
                      <w:rFonts w:ascii="Cambria Math" w:hAnsi="Cambria Math" w:cs="Times New Roman"/>
                      <w:color w:val="333333"/>
                      <w:shd w:val="clear" w:color="auto" w:fill="FFFFFF"/>
                    </w:rPr>
                    <w:t> – 2 = 0</w:t>
                  </w:r>
                </w:p>
              </w:tc>
              <w:tc>
                <w:tcPr>
                  <w:tcW w:w="4500" w:type="dxa"/>
                </w:tcPr>
                <w:p w:rsidR="007B0931" w:rsidRPr="00566088" w:rsidRDefault="007B0931" w:rsidP="00365589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B.  </w:t>
                  </w:r>
                  <w:r w:rsidRPr="001A7E96">
                    <w:rPr>
                      <w:rFonts w:ascii="Cambria Math" w:hAnsi="Cambria Math"/>
                      <w:i/>
                      <w:iCs/>
                      <w:color w:val="333333"/>
                      <w:shd w:val="clear" w:color="auto" w:fill="FFFFFF"/>
                    </w:rPr>
                    <w:t>x</w:t>
                  </w:r>
                  <w:r w:rsidRPr="001A7E96">
                    <w:rPr>
                      <w:rFonts w:ascii="Cambria Math" w:hAnsi="Cambria Math"/>
                      <w:color w:val="333333"/>
                      <w:shd w:val="clear" w:color="auto" w:fill="FFFFFF"/>
                      <w:vertAlign w:val="superscript"/>
                    </w:rPr>
                    <w:t>2</w:t>
                  </w:r>
                  <w:r w:rsidRPr="001A7E96">
                    <w:rPr>
                      <w:rFonts w:ascii="Cambria Math" w:hAnsi="Cambria Math"/>
                      <w:i/>
                      <w:iCs/>
                      <w:color w:val="333333"/>
                      <w:shd w:val="clear" w:color="auto" w:fill="FFFFFF"/>
                    </w:rPr>
                    <w:t>y</w:t>
                  </w:r>
                  <w:r w:rsidRPr="001A7E96">
                    <w:rPr>
                      <w:rFonts w:ascii="Cambria Math" w:hAnsi="Cambria Math"/>
                      <w:color w:val="333333"/>
                      <w:shd w:val="clear" w:color="auto" w:fill="FFFFFF"/>
                    </w:rPr>
                    <w:t> – 2 = 0</w:t>
                  </w:r>
                </w:p>
              </w:tc>
            </w:tr>
            <w:tr w:rsidR="007B0931" w:rsidRPr="00566088" w:rsidTr="00365589">
              <w:tc>
                <w:tcPr>
                  <w:tcW w:w="4500" w:type="dxa"/>
                </w:tcPr>
                <w:p w:rsidR="007B0931" w:rsidRPr="00566088" w:rsidRDefault="007B0931" w:rsidP="00365589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C. </w:t>
                  </w:r>
                  <w:r w:rsidRPr="001A7E96">
                    <w:rPr>
                      <w:rFonts w:ascii="Cambria Math" w:hAnsi="Cambria Math"/>
                      <w:color w:val="333333"/>
                      <w:shd w:val="clear" w:color="auto" w:fill="FFFFFF"/>
                    </w:rPr>
                    <w:t>2</w:t>
                  </w:r>
                  <w:r w:rsidRPr="001A7E96">
                    <w:rPr>
                      <w:rFonts w:ascii="Cambria Math" w:hAnsi="Cambria Math"/>
                      <w:i/>
                      <w:iCs/>
                      <w:color w:val="333333"/>
                      <w:shd w:val="clear" w:color="auto" w:fill="FFFFFF"/>
                    </w:rPr>
                    <w:t>x</w:t>
                  </w:r>
                  <w:r w:rsidRPr="001A7E96">
                    <w:rPr>
                      <w:rFonts w:ascii="Cambria Math" w:hAnsi="Cambria Math"/>
                      <w:color w:val="333333"/>
                      <w:shd w:val="clear" w:color="auto" w:fill="FFFFFF"/>
                      <w:vertAlign w:val="superscript"/>
                    </w:rPr>
                    <w:t>2</w:t>
                  </w:r>
                  <w:r w:rsidRPr="001A7E96">
                    <w:rPr>
                      <w:rFonts w:ascii="Cambria Math" w:hAnsi="Cambria Math"/>
                      <w:color w:val="333333"/>
                      <w:shd w:val="clear" w:color="auto" w:fill="FFFFFF"/>
                    </w:rPr>
                    <w:t> – </w:t>
                  </w:r>
                  <w:r w:rsidRPr="001A7E96">
                    <w:rPr>
                      <w:rFonts w:ascii="Cambria Math" w:hAnsi="Cambria Math"/>
                      <w:i/>
                      <w:iCs/>
                      <w:color w:val="333333"/>
                      <w:shd w:val="clear" w:color="auto" w:fill="FFFFFF"/>
                    </w:rPr>
                    <w:t>y</w:t>
                  </w:r>
                  <w:r w:rsidRPr="001A7E96">
                    <w:rPr>
                      <w:rFonts w:ascii="Cambria Math" w:hAnsi="Cambria Math"/>
                      <w:color w:val="333333"/>
                      <w:shd w:val="clear" w:color="auto" w:fill="FFFFFF"/>
                    </w:rPr>
                    <w:t> = 0</w:t>
                  </w:r>
                </w:p>
              </w:tc>
              <w:tc>
                <w:tcPr>
                  <w:tcW w:w="4500" w:type="dxa"/>
                </w:tcPr>
                <w:p w:rsidR="007B0931" w:rsidRPr="00566088" w:rsidRDefault="007B0931" w:rsidP="00365589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D.  </w:t>
                  </w:r>
                  <w:r w:rsidRPr="001A7E96">
                    <w:rPr>
                      <w:rFonts w:ascii="Times New Roman" w:hAnsi="Times New Roman" w:cs="Times New Roman"/>
                    </w:rPr>
                    <w:t>All are functions</w:t>
                  </w:r>
                </w:p>
              </w:tc>
            </w:tr>
          </w:tbl>
          <w:p w:rsidR="007B0931" w:rsidRPr="00566088" w:rsidRDefault="007B0931" w:rsidP="00365589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  <w:p w:rsidR="007B0931" w:rsidRPr="001A7E96" w:rsidRDefault="007B0931" w:rsidP="0036558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A7E96">
              <w:rPr>
                <w:rFonts w:ascii="Times New Roman" w:eastAsia="Times New Roman" w:hAnsi="Times New Roman" w:cs="Times New Roman"/>
              </w:rPr>
              <w:t>What is the vector from (2,–6,4) to (1,2,7) ?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496"/>
              <w:gridCol w:w="4504"/>
            </w:tblGrid>
            <w:tr w:rsidR="007B0931" w:rsidRPr="00566088" w:rsidTr="00365589">
              <w:tc>
                <w:tcPr>
                  <w:tcW w:w="4608" w:type="dxa"/>
                </w:tcPr>
                <w:p w:rsidR="007B0931" w:rsidRPr="00566088" w:rsidRDefault="007B0931" w:rsidP="00365589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A. . 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color w:val="333333"/>
                        <w:shd w:val="clear" w:color="auto" w:fill="FFFFFF"/>
                      </w:rPr>
                      <m:t>i+8j+3k</m:t>
                    </m:r>
                  </m:oMath>
                </w:p>
              </w:tc>
              <w:tc>
                <w:tcPr>
                  <w:tcW w:w="4608" w:type="dxa"/>
                </w:tcPr>
                <w:p w:rsidR="007B0931" w:rsidRPr="00566088" w:rsidRDefault="007B0931" w:rsidP="00365589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B. 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color w:val="333333"/>
                        <w:shd w:val="clear" w:color="auto" w:fill="FFFFFF"/>
                      </w:rPr>
                      <m:t>i+8j–3k</m:t>
                    </m:r>
                  </m:oMath>
                </w:p>
              </w:tc>
            </w:tr>
            <w:tr w:rsidR="007B0931" w:rsidRPr="00566088" w:rsidTr="00365589">
              <w:tc>
                <w:tcPr>
                  <w:tcW w:w="4608" w:type="dxa"/>
                </w:tcPr>
                <w:p w:rsidR="007B0931" w:rsidRPr="00566088" w:rsidRDefault="007B0931" w:rsidP="00365589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C.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color w:val="333333"/>
                        <w:shd w:val="clear" w:color="auto" w:fill="FFFFFF"/>
                      </w:rPr>
                      <m:t> –i+8j+3k</m:t>
                    </m:r>
                  </m:oMath>
                </w:p>
              </w:tc>
              <w:tc>
                <w:tcPr>
                  <w:tcW w:w="4608" w:type="dxa"/>
                </w:tcPr>
                <w:p w:rsidR="007B0931" w:rsidRPr="00566088" w:rsidRDefault="007B0931" w:rsidP="00365589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D. 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color w:val="333333"/>
                        <w:shd w:val="clear" w:color="auto" w:fill="FFFFFF"/>
                      </w:rPr>
                      <m:t>–i–8j+3k</m:t>
                    </m:r>
                  </m:oMath>
                </w:p>
              </w:tc>
            </w:tr>
          </w:tbl>
          <w:p w:rsidR="007B0931" w:rsidRPr="00566088" w:rsidRDefault="007B0931" w:rsidP="00365589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  <w:tr w:rsidR="007B0931" w:rsidRPr="00566088" w:rsidTr="00365589">
        <w:trPr>
          <w:tblCellSpacing w:w="0" w:type="dxa"/>
        </w:trPr>
        <w:tc>
          <w:tcPr>
            <w:tcW w:w="0" w:type="auto"/>
            <w:shd w:val="clear" w:color="auto" w:fill="auto"/>
          </w:tcPr>
          <w:p w:rsidR="007B0931" w:rsidRPr="00566088" w:rsidRDefault="007B0931" w:rsidP="00365589">
            <w:pPr>
              <w:pStyle w:val="ListParagraph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>What is the sum of odd numbers smaller than 20: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500"/>
              <w:gridCol w:w="4500"/>
            </w:tblGrid>
            <w:tr w:rsidR="007B0931" w:rsidRPr="00566088" w:rsidTr="00365589">
              <w:tc>
                <w:tcPr>
                  <w:tcW w:w="4608" w:type="dxa"/>
                </w:tcPr>
                <w:p w:rsidR="007B0931" w:rsidRDefault="007B0931" w:rsidP="00365589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</w:p>
                <w:p w:rsidR="007B0931" w:rsidRPr="00566088" w:rsidRDefault="007B0931" w:rsidP="00365589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>A. 97</w:t>
                  </w:r>
                </w:p>
              </w:tc>
              <w:tc>
                <w:tcPr>
                  <w:tcW w:w="4608" w:type="dxa"/>
                </w:tcPr>
                <w:p w:rsidR="007B0931" w:rsidRDefault="007B0931" w:rsidP="00365589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</w:p>
                <w:p w:rsidR="007B0931" w:rsidRPr="00566088" w:rsidRDefault="007B0931" w:rsidP="00365589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>B. 99</w:t>
                  </w:r>
                </w:p>
              </w:tc>
            </w:tr>
            <w:tr w:rsidR="007B0931" w:rsidRPr="00566088" w:rsidTr="00365589">
              <w:tc>
                <w:tcPr>
                  <w:tcW w:w="4608" w:type="dxa"/>
                </w:tcPr>
                <w:p w:rsidR="007B0931" w:rsidRPr="00566088" w:rsidRDefault="007B0931" w:rsidP="00365589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C. </w:t>
                  </w:r>
                  <m:oMath>
                    <m:r>
                      <w:rPr>
                        <w:rFonts w:ascii="Cambria Math" w:hAnsi="Cambria Math" w:cs="Times New Roman"/>
                      </w:rPr>
                      <m:t>100</m:t>
                    </m:r>
                  </m:oMath>
                </w:p>
              </w:tc>
              <w:tc>
                <w:tcPr>
                  <w:tcW w:w="4608" w:type="dxa"/>
                </w:tcPr>
                <w:p w:rsidR="007B0931" w:rsidRPr="00566088" w:rsidRDefault="007B0931" w:rsidP="00365589">
                  <w:pPr>
                    <w:pStyle w:val="ListParagraph"/>
                    <w:spacing w:line="255" w:lineRule="atLeast"/>
                    <w:ind w:left="0"/>
                    <w:rPr>
                      <w:rFonts w:ascii="Times New Roman" w:eastAsia="Times New Roman" w:hAnsi="Times New Roman" w:cs="Times New Roman"/>
                    </w:rPr>
                  </w:pPr>
                  <w:r w:rsidRPr="00566088">
                    <w:rPr>
                      <w:rFonts w:ascii="Times New Roman" w:hAnsi="Times New Roman" w:cs="Times New Roman"/>
                    </w:rPr>
                    <w:t xml:space="preserve">D.  </w:t>
                  </w:r>
                  <m:oMath>
                    <m:r>
                      <w:rPr>
                        <w:rFonts w:ascii="Cambria Math" w:hAnsi="Cambria Math" w:cs="Times New Roman"/>
                      </w:rPr>
                      <m:t>101</m:t>
                    </m:r>
                  </m:oMath>
                </w:p>
              </w:tc>
            </w:tr>
          </w:tbl>
          <w:p w:rsidR="007B0931" w:rsidRPr="00566088" w:rsidRDefault="007B0931" w:rsidP="00365589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7B0931" w:rsidRPr="00566088" w:rsidRDefault="007B0931" w:rsidP="007B0931">
      <w:pPr>
        <w:pStyle w:val="ListParagraph"/>
        <w:numPr>
          <w:ilvl w:val="0"/>
          <w:numId w:val="2"/>
        </w:numPr>
        <w:spacing w:before="240" w:after="0"/>
        <w:rPr>
          <w:rFonts w:ascii="Times New Roman" w:eastAsia="Times New Roman" w:hAnsi="Times New Roman" w:cs="Times New Roman"/>
        </w:rPr>
      </w:pPr>
      <w:r>
        <w:rPr>
          <w:rFonts w:ascii="Arial" w:hAnsi="Arial" w:cs="Arial"/>
          <w:color w:val="333333"/>
          <w:shd w:val="clear" w:color="auto" w:fill="FFFFFF"/>
        </w:rPr>
        <w:t> 4</w:t>
      </w:r>
      <w:r>
        <w:rPr>
          <w:rFonts w:ascii="Arial" w:hAnsi="Arial" w:cs="Arial"/>
          <w:color w:val="333333"/>
          <w:shd w:val="clear" w:color="auto" w:fill="FFFFFF"/>
          <w:vertAlign w:val="superscript"/>
        </w:rPr>
        <w:t>2</w:t>
      </w:r>
      <w:r>
        <w:rPr>
          <w:rFonts w:ascii="Arial" w:hAnsi="Arial" w:cs="Arial"/>
          <w:color w:val="333333"/>
          <w:shd w:val="clear" w:color="auto" w:fill="FFFFFF"/>
        </w:rPr>
        <w:t> + |4| + |−4| − 4</w:t>
      </w:r>
      <w:r>
        <w:rPr>
          <w:rFonts w:ascii="Arial" w:hAnsi="Arial" w:cs="Arial"/>
          <w:color w:val="333333"/>
          <w:shd w:val="clear" w:color="auto" w:fill="FFFFFF"/>
          <w:vertAlign w:val="superscript"/>
        </w:rPr>
        <w:t>2</w:t>
      </w:r>
      <w:r>
        <w:rPr>
          <w:rFonts w:ascii="Arial" w:hAnsi="Arial" w:cs="Arial"/>
          <w:color w:val="333333"/>
          <w:shd w:val="clear" w:color="auto" w:fill="FFFFFF"/>
        </w:rPr>
        <w:t> = 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-4</w:t>
            </w:r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</w:t>
            </w:r>
            <w:r>
              <w:rPr>
                <w:rFonts w:ascii="Times New Roman" w:hAnsi="Times New Roman" w:cs="Times New Roman"/>
              </w:rPr>
              <w:t xml:space="preserve"> 0</w:t>
            </w:r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4</w:t>
            </w:r>
          </w:p>
        </w:tc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8</w:t>
            </w:r>
          </w:p>
        </w:tc>
      </w:tr>
    </w:tbl>
    <w:p w:rsidR="007B0931" w:rsidRPr="00566088" w:rsidRDefault="007B0931" w:rsidP="007B0931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CE0E87">
        <w:rPr>
          <w:rFonts w:ascii="Times New Roman" w:eastAsia="Times New Roman" w:hAnsi="Times New Roman" w:cs="Times New Roman"/>
        </w:rPr>
        <w:t>At present, the age of Alice is x–10 years. What will be her age after 12 years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>
              <w:rPr>
                <w:rFonts w:ascii="Times New Roman" w:hAnsi="Times New Roman" w:cs="Times New Roman"/>
              </w:rPr>
              <w:t>x-</w:t>
            </w:r>
            <w:r w:rsidRPr="00CE0E8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</w:t>
            </w:r>
            <w:r w:rsidRPr="00CE0E87">
              <w:rPr>
                <w:rFonts w:ascii="Times New Roman" w:hAnsi="Times New Roman" w:cs="Times New Roman"/>
              </w:rPr>
              <w:t>x+12</w:t>
            </w:r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 w:rsidRPr="00CE0E87">
              <w:rPr>
                <w:rFonts w:ascii="Times New Roman" w:hAnsi="Times New Roman" w:cs="Times New Roman"/>
              </w:rPr>
              <w:t>x+2</w:t>
            </w:r>
          </w:p>
        </w:tc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x-</w:t>
            </w:r>
            <w:r w:rsidRPr="00CE0E87">
              <w:rPr>
                <w:rFonts w:ascii="Times New Roman" w:hAnsi="Times New Roman" w:cs="Times New Roman"/>
              </w:rPr>
              <w:t>12</w:t>
            </w: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/>
      </w:tblPr>
      <w:tblGrid>
        <w:gridCol w:w="9360"/>
      </w:tblGrid>
      <w:tr w:rsidR="007B0931" w:rsidRPr="00566088" w:rsidTr="00365589">
        <w:trPr>
          <w:trHeight w:val="495"/>
          <w:tblCellSpacing w:w="0" w:type="dxa"/>
        </w:trPr>
        <w:tc>
          <w:tcPr>
            <w:tcW w:w="0" w:type="auto"/>
            <w:shd w:val="clear" w:color="auto" w:fill="auto"/>
            <w:hideMark/>
          </w:tcPr>
          <w:p w:rsidR="007B0931" w:rsidRPr="00566088" w:rsidRDefault="007B0931" w:rsidP="00365589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color w:val="000000"/>
                <w:sz w:val="18"/>
                <w:szCs w:val="18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>(8/Z)+(6/ Z) × (40/Z) =? If Z=2;</w:t>
            </w:r>
          </w:p>
        </w:tc>
      </w:tr>
    </w:tbl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27</w:t>
            </w:r>
          </w:p>
        </w:tc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32</w:t>
            </w:r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C. 40</w:t>
            </w:r>
          </w:p>
        </w:tc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64</w:t>
            </w:r>
          </w:p>
        </w:tc>
      </w:tr>
    </w:tbl>
    <w:p w:rsidR="007B0931" w:rsidRPr="0078516E" w:rsidRDefault="007B0931" w:rsidP="007B0931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vector whose magnitude is 1 </w:t>
      </w:r>
      <w:r w:rsidRPr="0078516E">
        <w:rPr>
          <w:rFonts w:ascii="Times New Roman" w:eastAsia="Times New Roman" w:hAnsi="Times New Roman" w:cs="Times New Roman"/>
        </w:rPr>
        <w:t>is called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 xml:space="preserve">A. </w:t>
            </w:r>
            <w:r>
              <w:rPr>
                <w:rFonts w:ascii="Times New Roman" w:eastAsia="Times New Roman" w:hAnsi="Times New Roman" w:cs="Times New Roman"/>
              </w:rPr>
              <w:t>null vector</w:t>
            </w:r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 xml:space="preserve">B. </w:t>
            </w:r>
            <w:r>
              <w:rPr>
                <w:rFonts w:ascii="Times New Roman" w:eastAsia="Times New Roman" w:hAnsi="Times New Roman" w:cs="Times New Roman"/>
              </w:rPr>
              <w:t>unit vector</w:t>
            </w:r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 xml:space="preserve">C. </w:t>
            </w:r>
            <w:r>
              <w:rPr>
                <w:rFonts w:ascii="Times New Roman" w:eastAsia="Times New Roman" w:hAnsi="Times New Roman" w:cs="Times New Roman"/>
              </w:rPr>
              <w:t>free vector</w:t>
            </w:r>
          </w:p>
        </w:tc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</w:rPr>
              <w:t>scalar</w:t>
            </w:r>
          </w:p>
        </w:tc>
      </w:tr>
    </w:tbl>
    <w:p w:rsidR="007B0931" w:rsidRDefault="007B0931" w:rsidP="007B0931">
      <w:pPr>
        <w:pStyle w:val="ListParagraph"/>
        <w:ind w:left="360"/>
        <w:rPr>
          <w:rFonts w:ascii="Times New Roman" w:hAnsi="Times New Roman" w:cs="Times New Roman"/>
        </w:rPr>
      </w:pPr>
    </w:p>
    <w:p w:rsidR="007B0931" w:rsidRPr="00566088" w:rsidRDefault="007B0931" w:rsidP="007B09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66088">
        <w:rPr>
          <w:rFonts w:ascii="Times New Roman" w:hAnsi="Times New Roman" w:cs="Times New Roman"/>
        </w:rPr>
        <w:t>A matrix is said to be a row matrix if,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1×n</m:t>
              </m:r>
            </m:oMath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1×1</m:t>
              </m:r>
            </m:oMath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n×1</m:t>
              </m:r>
            </m:oMath>
          </w:p>
        </w:tc>
        <w:tc>
          <w:tcPr>
            <w:tcW w:w="4608" w:type="dxa"/>
          </w:tcPr>
          <w:p w:rsidR="007B0931" w:rsidRPr="009C5A84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Theme="minorEastAsia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n×n</m:t>
              </m:r>
            </m:oMath>
          </w:p>
        </w:tc>
      </w:tr>
    </w:tbl>
    <w:p w:rsidR="007B0931" w:rsidRPr="009C5A84" w:rsidRDefault="007B0931" w:rsidP="009C5A84">
      <w:pPr>
        <w:rPr>
          <w:rFonts w:ascii="Times New Roman" w:hAnsi="Times New Roman" w:cs="Times New Roman"/>
        </w:rPr>
      </w:pPr>
    </w:p>
    <w:p w:rsidR="007B0931" w:rsidRPr="00566088" w:rsidRDefault="007B0931" w:rsidP="007B093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When three coins are tossed then total outcomes are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8</m:t>
              </m:r>
            </m:oMath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6 </w:t>
            </w:r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4</m:t>
              </m:r>
            </m:oMath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Theme="minorEastAsia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2</m:t>
              </m:r>
            </m:oMath>
          </w:p>
          <w:p w:rsidR="009C5A84" w:rsidRDefault="009C5A84" w:rsidP="00365589">
            <w:pPr>
              <w:pStyle w:val="ListParagraph"/>
              <w:spacing w:line="255" w:lineRule="atLeast"/>
              <w:ind w:left="0"/>
              <w:rPr>
                <w:rFonts w:ascii="Times New Roman" w:eastAsiaTheme="minorEastAsia" w:hAnsi="Times New Roman" w:cs="Times New Roman"/>
              </w:rPr>
            </w:pPr>
          </w:p>
          <w:p w:rsidR="009C5A84" w:rsidRPr="00566088" w:rsidRDefault="009C5A84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7B0931" w:rsidRPr="00566088" w:rsidRDefault="007B0931" w:rsidP="007B09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lastRenderedPageBreak/>
        <w:t>If a</w:t>
      </w:r>
      <w:r w:rsidRPr="00566088">
        <w:rPr>
          <w:rFonts w:ascii="Times New Roman" w:eastAsia="Times New Roman" w:hAnsi="Times New Roman" w:cs="Times New Roman"/>
          <w:vertAlign w:val="superscript"/>
        </w:rPr>
        <w:t xml:space="preserve">2 </w:t>
      </w:r>
      <w:r w:rsidRPr="00566088">
        <w:rPr>
          <w:rFonts w:ascii="Times New Roman" w:eastAsia="Times New Roman" w:hAnsi="Times New Roman" w:cs="Times New Roman"/>
        </w:rPr>
        <w:t>- 9 = 0 What is the value of a</w:t>
      </w:r>
      <w:r>
        <w:rPr>
          <w:rFonts w:ascii="Times New Roman" w:hAnsi="Times New Roman" w:cs="Times New Roman"/>
        </w:rPr>
        <w:t xml:space="preserve">, when a can never be negative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0</m:t>
              </m:r>
            </m:oMath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1</m:t>
              </m:r>
            </m:oMath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C. 3</w:t>
            </w:r>
          </w:p>
        </w:tc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 9</w:t>
            </w:r>
          </w:p>
        </w:tc>
      </w:tr>
    </w:tbl>
    <w:p w:rsidR="007B0931" w:rsidRPr="00566088" w:rsidRDefault="007B0931" w:rsidP="007B0931">
      <w:pPr>
        <w:pStyle w:val="ListParagraph"/>
        <w:ind w:left="360"/>
        <w:rPr>
          <w:rFonts w:ascii="Times New Roman" w:hAnsi="Times New Roman" w:cs="Times New Roman"/>
        </w:rPr>
      </w:pPr>
    </w:p>
    <w:p w:rsidR="007B0931" w:rsidRPr="00566088" w:rsidRDefault="00556D63" w:rsidP="007B09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m:oMath>
        <m:nary>
          <m:naryPr>
            <m:limLoc m:val="undOvr"/>
            <m:subHide m:val="on"/>
            <m:supHide m:val="on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dx</m:t>
                </m:r>
              </m:num>
              <m:den>
                <m:r>
                  <w:rPr>
                    <w:rFonts w:ascii="Cambria Math" w:hAnsi="Cambria Math" w:cs="Times New Roman"/>
                  </w:rPr>
                  <m:t>x</m:t>
                </m:r>
              </m:den>
            </m:f>
          </m:e>
        </m:nary>
        <m:r>
          <w:rPr>
            <w:rFonts w:ascii="Cambria Math" w:hAnsi="Cambria Math" w:cs="Times New Roman"/>
          </w:rPr>
          <m:t>=?</m:t>
        </m:r>
      </m:oMath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x+c</m:t>
              </m:r>
            </m:oMath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lnx+c</m:t>
              </m:r>
            </m:oMath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–x+c</m:t>
              </m:r>
            </m:oMath>
          </w:p>
        </w:tc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–lnx+c</m:t>
              </m:r>
            </m:oMath>
          </w:p>
        </w:tc>
      </w:tr>
    </w:tbl>
    <w:p w:rsidR="007B0931" w:rsidRPr="00566088" w:rsidRDefault="007B0931" w:rsidP="007B0931">
      <w:pPr>
        <w:pStyle w:val="Default"/>
        <w:widowControl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566088">
        <w:rPr>
          <w:rFonts w:ascii="Times New Roman" w:eastAsia="Times New Roman" w:hAnsi="Times New Roman" w:cs="Times New Roman"/>
          <w:color w:val="auto"/>
          <w:sz w:val="22"/>
          <w:szCs w:val="22"/>
        </w:rPr>
        <w:t>If 3y + 15 = 36 what is the value of y + 5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3</w:t>
            </w:r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6</w:t>
            </w:r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C. 9</w:t>
            </w:r>
          </w:p>
        </w:tc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12</w:t>
            </w:r>
          </w:p>
        </w:tc>
      </w:tr>
    </w:tbl>
    <w:p w:rsidR="007B0931" w:rsidRPr="00566088" w:rsidRDefault="007B0931" w:rsidP="007B0931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7B0931" w:rsidRPr="00566088" w:rsidRDefault="007B0931" w:rsidP="007B09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 w:rsidRPr="00566088">
        <w:rPr>
          <w:rFonts w:ascii="Times New Roman" w:eastAsia="Times New Roman" w:hAnsi="Times New Roman" w:cs="Times New Roman"/>
        </w:rPr>
        <w:t>If 4/3 of a number is 22 then what is 8/3 of that number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44</w:t>
            </w:r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22</w:t>
            </w:r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C. 11/9</w:t>
            </w:r>
          </w:p>
        </w:tc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11/6</w:t>
            </w:r>
          </w:p>
        </w:tc>
      </w:tr>
    </w:tbl>
    <w:p w:rsidR="007B0931" w:rsidRPr="00566088" w:rsidRDefault="007B0931" w:rsidP="007B0931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7B0931" w:rsidRPr="00566088" w:rsidRDefault="007B0931" w:rsidP="007B0931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Sum of weights of a class of 20 is 290 Kg. Another student of weight 25 Kg is also enrolled. Find the new average of the class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13 Kg</w:t>
            </w:r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 15 Kg</w:t>
            </w:r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C. 17 Kg</w:t>
            </w:r>
          </w:p>
        </w:tc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 19 Kg</w:t>
            </w:r>
          </w:p>
        </w:tc>
      </w:tr>
    </w:tbl>
    <w:p w:rsidR="007B0931" w:rsidRPr="00566088" w:rsidRDefault="007B0931" w:rsidP="007B0931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7B0931" w:rsidRPr="00566088" w:rsidRDefault="007B0931" w:rsidP="007B0931">
      <w:pPr>
        <w:pStyle w:val="ListParagraph"/>
        <w:numPr>
          <w:ilvl w:val="0"/>
          <w:numId w:val="2"/>
        </w:numPr>
        <w:spacing w:before="240" w:after="0"/>
        <w:rPr>
          <w:rFonts w:ascii="Verdana" w:hAnsi="Verdana"/>
          <w:color w:val="000000"/>
          <w:sz w:val="18"/>
          <w:szCs w:val="18"/>
        </w:rPr>
      </w:pPr>
      <w:r w:rsidRPr="00566088">
        <w:rPr>
          <w:rFonts w:ascii="Times New Roman" w:eastAsia="Times New Roman" w:hAnsi="Times New Roman" w:cs="Times New Roman"/>
        </w:rPr>
        <w:t>If we list numbers from 1 to 15 then the numbers divisible by 2 ar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2</w:t>
            </w:r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 7</w:t>
            </w:r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C. 5</w:t>
            </w:r>
          </w:p>
        </w:tc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 15/2</w:t>
            </w:r>
          </w:p>
        </w:tc>
      </w:tr>
    </w:tbl>
    <w:p w:rsidR="007B0931" w:rsidRDefault="007B0931" w:rsidP="007B0931">
      <w:pPr>
        <w:pStyle w:val="ListParagraph"/>
        <w:ind w:left="360"/>
        <w:rPr>
          <w:rFonts w:ascii="Times New Roman" w:eastAsia="Times New Roman" w:hAnsi="Times New Roman" w:cs="Times New Roman"/>
        </w:rPr>
      </w:pPr>
    </w:p>
    <w:p w:rsidR="007B0931" w:rsidRPr="00566088" w:rsidRDefault="007B0931" w:rsidP="007B0931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When a coin is tossed the probability of tail i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A. 0</w:t>
            </w:r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 1</w:t>
            </w:r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1/2  </w:t>
            </w:r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 2</w:t>
            </w: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7B0931" w:rsidRPr="00566088" w:rsidRDefault="007B0931" w:rsidP="007B0931">
      <w:pPr>
        <w:pStyle w:val="ListParagraph"/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If the average value of 8, 7, 12, 15, and x is 11 then what is x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13 </w:t>
            </w:r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B.  15</w:t>
            </w:r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C. 17</w:t>
            </w:r>
          </w:p>
        </w:tc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>D.  19</w:t>
            </w:r>
          </w:p>
        </w:tc>
      </w:tr>
    </w:tbl>
    <w:p w:rsidR="007B0931" w:rsidRPr="00566088" w:rsidRDefault="007B0931" w:rsidP="007B0931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If x &gt; y &gt; z then which of the following statements cannot be true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>A. x + y &gt; z</w:t>
            </w:r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>B. x - y = z</w:t>
            </w:r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>C. y + z &lt; xy</w:t>
            </w:r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eastAsia="Times New Roman" w:hAnsi="Times New Roman" w:cs="Times New Roman"/>
              </w:rPr>
              <w:t>D. z &gt; xy</w:t>
            </w: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7B0931" w:rsidRDefault="007B0931" w:rsidP="007B09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 w:rsidRPr="008A4838">
        <w:rPr>
          <w:rFonts w:ascii="Times New Roman" w:hAnsi="Times New Roman" w:cs="Times New Roman"/>
          <w:noProof/>
        </w:rPr>
        <w:lastRenderedPageBreak/>
        <w:t xml:space="preserve">Derivative of </w:t>
      </w:r>
      <m:oMath>
        <m:r>
          <w:rPr>
            <w:rFonts w:ascii="Cambria Math" w:hAnsi="Cambria Math" w:cs="Times New Roman"/>
            <w:noProof/>
          </w:rPr>
          <m:t>cos 2x</m:t>
        </m:r>
      </m:oMath>
      <w:r w:rsidRPr="008A4838">
        <w:rPr>
          <w:rFonts w:ascii="Times New Roman" w:hAnsi="Times New Roman" w:cs="Times New Roman"/>
          <w:noProof/>
        </w:rPr>
        <w:t xml:space="preserve"> is,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2cos2x</m:t>
              </m:r>
            </m:oMath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2sin2x</m:t>
              </m:r>
            </m:oMath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-2cos2x</m:t>
              </m:r>
            </m:oMath>
          </w:p>
        </w:tc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-2sin2x</m:t>
              </m:r>
            </m:oMath>
          </w:p>
        </w:tc>
      </w:tr>
    </w:tbl>
    <w:p w:rsidR="007B0931" w:rsidRDefault="007B0931" w:rsidP="007B0931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7B0931" w:rsidRDefault="007B0931" w:rsidP="007B09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 w:rsidRPr="002C652F">
        <w:rPr>
          <w:rFonts w:ascii="Times New Roman" w:hAnsi="Times New Roman" w:cs="Times New Roman"/>
          <w:noProof/>
        </w:rPr>
        <w:t>If X:Y = 2:3, Y:Z = 4:5. Find X:Y:Z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2:</m:t>
              </m:r>
              <m:r>
                <w:rPr>
                  <w:rFonts w:ascii="Cambria Math" w:eastAsiaTheme="minorEastAsia" w:hAnsi="Cambria Math" w:cs="Times New Roman"/>
                </w:rPr>
                <m:t>3:5</m:t>
              </m:r>
            </m:oMath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eastAsiaTheme="minorEastAsia" w:hAnsi="Cambria Math" w:cs="Times New Roman"/>
                </w:rPr>
                <m:t>8:12:15</m:t>
              </m:r>
            </m:oMath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eastAsiaTheme="minorEastAsia" w:hAnsi="Cambria Math" w:cs="Times New Roman"/>
                </w:rPr>
                <m:t>2:8:5</m:t>
              </m:r>
            </m:oMath>
          </w:p>
        </w:tc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2:7:5</m:t>
              </m:r>
            </m:oMath>
          </w:p>
        </w:tc>
      </w:tr>
    </w:tbl>
    <w:p w:rsidR="007B0931" w:rsidRDefault="007B0931" w:rsidP="007B0931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7B0931" w:rsidRDefault="007B0931" w:rsidP="007B09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 A set has ---------- objects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>
              <w:rPr>
                <w:rFonts w:ascii="Times New Roman" w:hAnsi="Times New Roman" w:cs="Times New Roman"/>
              </w:rPr>
              <w:t>Identical</w:t>
            </w:r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>
              <w:rPr>
                <w:rFonts w:ascii="Times New Roman" w:hAnsi="Times New Roman" w:cs="Times New Roman"/>
              </w:rPr>
              <w:t>Not well-defined</w:t>
            </w:r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hAnsi="Times New Roman" w:cs="Times New Roman"/>
              </w:rPr>
              <w:t>Distinct</w:t>
            </w:r>
          </w:p>
        </w:tc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hAnsi="Times New Roman" w:cs="Times New Roman"/>
              </w:rPr>
              <w:t>None</w:t>
            </w:r>
          </w:p>
        </w:tc>
      </w:tr>
    </w:tbl>
    <w:p w:rsidR="007B0931" w:rsidRDefault="007B0931" w:rsidP="007B0931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7B0931" w:rsidRDefault="007B0931" w:rsidP="007B09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Minimum number of equation for any system of equations are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hAnsi="Times New Roman" w:cs="Times New Roman"/>
              </w:rPr>
              <w:t>5</w:t>
            </w:r>
          </w:p>
        </w:tc>
      </w:tr>
    </w:tbl>
    <w:p w:rsidR="007B0931" w:rsidRDefault="007B0931" w:rsidP="007B0931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7B0931" w:rsidRDefault="007B0931" w:rsidP="007B09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The squate matrix A is ske- Symmetric when A</w:t>
      </w:r>
      <w:r w:rsidRPr="00830397">
        <w:rPr>
          <w:rFonts w:ascii="Times New Roman" w:hAnsi="Times New Roman" w:cs="Times New Roman"/>
          <w:noProof/>
          <w:vertAlign w:val="superscript"/>
        </w:rPr>
        <w:t>t</w:t>
      </w:r>
      <w:r>
        <w:rPr>
          <w:rFonts w:ascii="Times New Roman" w:hAnsi="Times New Roman" w:cs="Times New Roman"/>
          <w:noProof/>
        </w:rPr>
        <w:t>= ------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7B0931" w:rsidRPr="00566088" w:rsidTr="00365589"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hAnsi="Times New Roman" w:cs="Times New Roman"/>
              </w:rPr>
              <w:t>-A</w:t>
            </w:r>
          </w:p>
        </w:tc>
        <w:tc>
          <w:tcPr>
            <w:tcW w:w="4608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hAnsi="Times New Roman" w:cs="Times New Roman"/>
              </w:rPr>
              <w:t>None</w:t>
            </w:r>
          </w:p>
        </w:tc>
      </w:tr>
    </w:tbl>
    <w:p w:rsidR="007B0931" w:rsidRDefault="007B0931" w:rsidP="007B0931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7B0931" w:rsidRDefault="007B0931" w:rsidP="007B09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 Quadratic equation will be perfect square if its roots are -----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w:r>
              <w:rPr>
                <w:rFonts w:ascii="Times New Roman" w:hAnsi="Times New Roman" w:cs="Times New Roman"/>
              </w:rPr>
              <w:t>Real and Equal</w:t>
            </w:r>
          </w:p>
        </w:tc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w:r>
              <w:rPr>
                <w:rFonts w:ascii="Times New Roman" w:hAnsi="Times New Roman" w:cs="Times New Roman"/>
              </w:rPr>
              <w:t>Real and unequal</w:t>
            </w:r>
          </w:p>
        </w:tc>
      </w:tr>
      <w:tr w:rsidR="007B0931" w:rsidRPr="00566088" w:rsidTr="00365589">
        <w:tc>
          <w:tcPr>
            <w:tcW w:w="4608" w:type="dxa"/>
          </w:tcPr>
          <w:p w:rsidR="007B0931" w:rsidRDefault="007B0931" w:rsidP="00365589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hAnsi="Times New Roman" w:cs="Times New Roman"/>
              </w:rPr>
              <w:t>Complex</w:t>
            </w:r>
          </w:p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08" w:type="dxa"/>
          </w:tcPr>
          <w:p w:rsidR="007B0931" w:rsidRPr="002C652F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hAnsi="Times New Roman" w:cs="Times New Roman"/>
              </w:rPr>
              <w:t>None</w:t>
            </w:r>
          </w:p>
        </w:tc>
      </w:tr>
    </w:tbl>
    <w:p w:rsidR="007B0931" w:rsidRDefault="007B0931" w:rsidP="007B093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566088">
        <w:rPr>
          <w:rFonts w:ascii="Times New Roman" w:eastAsia="Times New Roman" w:hAnsi="Times New Roman" w:cs="Times New Roman"/>
        </w:rPr>
        <w:t>A card is slipped out of 15 cards numbered 1 2 3 4 ----------15 the probability of a card number that is divisible by 2 is:</w:t>
      </w:r>
    </w:p>
    <w:p w:rsidR="007B0931" w:rsidRPr="000D79D7" w:rsidRDefault="007B0931" w:rsidP="007B0931">
      <w:pPr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0"/>
        <w:gridCol w:w="4500"/>
      </w:tblGrid>
      <w:tr w:rsidR="007B0931" w:rsidRPr="00566088" w:rsidTr="00365589">
        <w:tc>
          <w:tcPr>
            <w:tcW w:w="4500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A. </w:t>
            </w:r>
            <m:oMath>
              <m:f>
                <m:fPr>
                  <m:type m:val="lin"/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oMath>
          </w:p>
        </w:tc>
        <w:tc>
          <w:tcPr>
            <w:tcW w:w="4500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1/7</m:t>
              </m:r>
            </m:oMath>
          </w:p>
        </w:tc>
      </w:tr>
      <w:tr w:rsidR="007B0931" w:rsidRPr="00566088" w:rsidTr="00365589">
        <w:tc>
          <w:tcPr>
            <w:tcW w:w="4500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7/15</m:t>
              </m:r>
            </m:oMath>
          </w:p>
        </w:tc>
        <w:tc>
          <w:tcPr>
            <w:tcW w:w="4500" w:type="dxa"/>
          </w:tcPr>
          <w:p w:rsidR="007B0931" w:rsidRPr="00566088" w:rsidRDefault="007B0931" w:rsidP="00365589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 w:rsidRPr="00566088"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7/10</m:t>
              </m:r>
            </m:oMath>
          </w:p>
        </w:tc>
      </w:tr>
    </w:tbl>
    <w:p w:rsidR="007B0931" w:rsidRDefault="007B0931" w:rsidP="007B0931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7B0931" w:rsidRDefault="007B0931" w:rsidP="007B0931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7B0931" w:rsidRDefault="007B0931" w:rsidP="007B0931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7B0931" w:rsidRPr="007B0931" w:rsidRDefault="007B0931" w:rsidP="007B0931">
      <w:pPr>
        <w:pStyle w:val="ListParagraph"/>
        <w:ind w:left="36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7B0931">
        <w:rPr>
          <w:rFonts w:ascii="Times New Roman" w:hAnsi="Times New Roman" w:cs="Times New Roman"/>
          <w:b/>
          <w:bCs/>
          <w:noProof/>
          <w:sz w:val="24"/>
          <w:szCs w:val="24"/>
        </w:rPr>
        <w:t>End of Section A</w:t>
      </w:r>
    </w:p>
    <w:p w:rsidR="007B0931" w:rsidRPr="008A4838" w:rsidRDefault="007B0931" w:rsidP="007B0931">
      <w:pPr>
        <w:pStyle w:val="ListParagraph"/>
        <w:ind w:left="360"/>
        <w:rPr>
          <w:rFonts w:ascii="Times New Roman" w:hAnsi="Times New Roman" w:cs="Times New Roman"/>
          <w:noProof/>
        </w:rPr>
      </w:pPr>
    </w:p>
    <w:p w:rsidR="005261A9" w:rsidRDefault="005261A9" w:rsidP="007B0931">
      <w:pPr>
        <w:jc w:val="center"/>
        <w:rPr>
          <w:rFonts w:ascii="Times New Roman" w:hAnsi="Times New Roman" w:cs="Times New Roman"/>
          <w:b/>
          <w:sz w:val="28"/>
        </w:rPr>
        <w:sectPr w:rsidR="005261A9" w:rsidSect="00CE0523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82ED7" w:rsidRDefault="00DD5405" w:rsidP="00DD5405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 xml:space="preserve">Section- B: </w:t>
      </w:r>
      <w:r w:rsidR="00582ED7" w:rsidRPr="00E26F02">
        <w:rPr>
          <w:rFonts w:ascii="Times New Roman" w:hAnsi="Times New Roman" w:cs="Times New Roman"/>
          <w:b/>
          <w:sz w:val="28"/>
        </w:rPr>
        <w:t>Physics</w:t>
      </w:r>
    </w:p>
    <w:p w:rsidR="0054614E" w:rsidRDefault="00AF0F63" w:rsidP="0054614E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8"/>
        </w:rPr>
        <w:t>2</w:t>
      </w:r>
      <w:r w:rsidR="00171D76">
        <w:rPr>
          <w:rFonts w:ascii="Times New Roman" w:hAnsi="Times New Roman" w:cs="Times New Roman"/>
          <w:b/>
          <w:sz w:val="28"/>
        </w:rPr>
        <w:t>5</w:t>
      </w:r>
      <w:r>
        <w:rPr>
          <w:rFonts w:ascii="Times New Roman" w:hAnsi="Times New Roman" w:cs="Times New Roman"/>
          <w:b/>
          <w:sz w:val="28"/>
        </w:rPr>
        <w:t xml:space="preserve"> Questions</w:t>
      </w:r>
    </w:p>
    <w:p w:rsidR="0054614E" w:rsidRDefault="0054614E" w:rsidP="0054614E">
      <w:pPr>
        <w:pStyle w:val="ListParagraph"/>
        <w:ind w:left="0"/>
        <w:rPr>
          <w:rFonts w:ascii="Times New Roman" w:hAnsi="Times New Roman" w:cs="Times New Roman"/>
        </w:rPr>
      </w:pPr>
    </w:p>
    <w:p w:rsidR="0054614E" w:rsidRDefault="0054614E" w:rsidP="0054614E">
      <w:pPr>
        <w:pStyle w:val="ListParagraph"/>
        <w:numPr>
          <w:ilvl w:val="0"/>
          <w:numId w:val="25"/>
        </w:numPr>
        <w:spacing w:before="240" w:after="0" w:line="255" w:lineRule="atLeas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 second is defined as the duration of vibration of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spacing w:line="255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Carbon atom</w:t>
            </w: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spacing w:line="255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Cesium atom</w:t>
            </w: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  <w:tr w:rsidR="0054614E" w:rsidTr="0054614E">
        <w:tc>
          <w:tcPr>
            <w:tcW w:w="4608" w:type="dxa"/>
          </w:tcPr>
          <w:p w:rsidR="0054614E" w:rsidRDefault="0054614E">
            <w:pPr>
              <w:spacing w:line="255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Radium atom</w:t>
            </w: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Nitrogen atom</w:t>
            </w: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spacing w:before="24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amma rays are not easily stopped by matter because</w:t>
      </w:r>
      <w:r>
        <w:rPr>
          <w:rFonts w:ascii="Times New Roman" w:eastAsia="Times New Roman" w:hAnsi="Times New Roman" w:cs="Times New Roman"/>
        </w:rPr>
        <w:br/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They have no charge 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They have no rest mass</w:t>
            </w: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They exert no coulomb force 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All of the above </w:t>
            </w: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spacing w:before="24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omentum of the body is equal to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Vector product of mass and velocity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Dot product of mass and velocity</w:t>
            </w:r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Product of mass &amp; velocity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None of these</w:t>
            </w: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spacing w:before="24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f an object is placed in front of a diverging lens, then the image will b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Virtual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Real and erect</w:t>
            </w:r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Virtual and erect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Virtual and inverted</w:t>
            </w: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spacing w:before="24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essure exerted by a perfect gas is equal to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Mean K.E per unit volume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Half of mean K.E per unit volume</w:t>
            </w:r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One third of mean K.E per unit volume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Two third of mean kinetic energy per unit volume</w:t>
            </w: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spacing w:before="24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lectric flux through a medium can b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Zero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Maximum</w:t>
            </w:r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Minimum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All of these</w:t>
            </w: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spacing w:before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>To move a unit positive charge over an equipotential surface, the required value of amount of work done i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3"/>
        <w:gridCol w:w="4497"/>
      </w:tblGrid>
      <w:tr w:rsidR="0054614E" w:rsidTr="0054614E">
        <w:tc>
          <w:tcPr>
            <w:tcW w:w="4503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Positive</w:t>
            </w:r>
          </w:p>
        </w:tc>
        <w:tc>
          <w:tcPr>
            <w:tcW w:w="4497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Negative</w:t>
            </w:r>
          </w:p>
        </w:tc>
      </w:tr>
      <w:tr w:rsidR="0054614E" w:rsidTr="0054614E">
        <w:tc>
          <w:tcPr>
            <w:tcW w:w="4503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Zero</w:t>
            </w:r>
          </w:p>
        </w:tc>
        <w:tc>
          <w:tcPr>
            <w:tcW w:w="4497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None of these</w:t>
            </w: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spacing w:before="24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f a</w:t>
      </w:r>
      <w:r>
        <w:rPr>
          <w:rFonts w:ascii="Times New Roman" w:eastAsia="Times New Roman" w:hAnsi="Times New Roman" w:cs="Times New Roman"/>
          <w:i/>
        </w:rPr>
        <w:t xml:space="preserve"> PN</w:t>
      </w:r>
      <w:r>
        <w:rPr>
          <w:rFonts w:ascii="Times New Roman" w:eastAsia="Times New Roman" w:hAnsi="Times New Roman" w:cs="Times New Roman"/>
        </w:rPr>
        <w:t xml:space="preserve"> junction is reversed biased then it acts as a,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Capacitor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Inductor</w:t>
            </w:r>
          </w:p>
        </w:tc>
      </w:tr>
      <w:tr w:rsidR="0054614E" w:rsidTr="0054614E">
        <w:trPr>
          <w:trHeight w:val="225"/>
        </w:trPr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eastAsia="Times New Roman" w:hAnsi="Times New Roman" w:cs="Times New Roman"/>
              </w:rPr>
              <w:t>On Switch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eastAsia="Times New Roman" w:hAnsi="Times New Roman" w:cs="Times New Roman"/>
              </w:rPr>
              <w:t>Off Switch</w:t>
            </w: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spacing w:before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Nuclear forces ar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Long range forces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Short range forces</w:t>
            </w:r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Both long &amp; short range forces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None of the these</w:t>
            </w:r>
          </w:p>
        </w:tc>
      </w:tr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4608" w:type="dxa"/>
          </w:tcPr>
          <w:p w:rsidR="0054614E" w:rsidRDefault="0054614E">
            <w:pPr>
              <w:rPr>
                <w:rFonts w:ascii="Times New Roman" w:hAnsi="Times New Roman" w:cs="Times New Roman"/>
              </w:rPr>
            </w:pP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Compton effect shows that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x-raysare</w:t>
            </w:r>
            <w:r>
              <w:rPr>
                <w:rFonts w:ascii="Times New Roman" w:hAnsi="Times New Roman" w:cs="Times New Roman"/>
                <w:spacing w:val="-3"/>
              </w:rPr>
              <w:t>waves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x-rays have high</w:t>
            </w:r>
            <w:r>
              <w:rPr>
                <w:rFonts w:ascii="Times New Roman" w:hAnsi="Times New Roman" w:cs="Times New Roman"/>
                <w:spacing w:val="-3"/>
              </w:rPr>
              <w:t>energy</w:t>
            </w:r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x-rays can</w:t>
            </w:r>
            <w:r>
              <w:rPr>
                <w:rFonts w:ascii="Times New Roman" w:hAnsi="Times New Roman" w:cs="Times New Roman"/>
                <w:spacing w:val="-3"/>
              </w:rPr>
              <w:t>penetratematter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Photon havemomentum</w:t>
            </w: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spacing w:before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>Which of the following is the equation for Ohm Law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V=I/R</m:t>
              </m:r>
            </m:oMath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V=IR</m:t>
              </m:r>
            </m:oMath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V=R/I</m:t>
              </m:r>
            </m:oMath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R = VI</w:t>
            </w: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ich of the three forces gravitational, electrostatic and nuclear is/are able to provide attraction between two neutrons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Electrostaticandnuclear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Gravitational and</w:t>
            </w:r>
            <w:r>
              <w:rPr>
                <w:rFonts w:ascii="Times New Roman" w:hAnsi="Times New Roman" w:cs="Times New Roman"/>
                <w:spacing w:val="-3"/>
              </w:rPr>
              <w:t xml:space="preserve"> nuclear</w:t>
            </w:r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Electrostaticandgravitational</w:t>
            </w:r>
          </w:p>
        </w:tc>
        <w:tc>
          <w:tcPr>
            <w:tcW w:w="4608" w:type="dxa"/>
          </w:tcPr>
          <w:p w:rsidR="0054614E" w:rsidRDefault="0054614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Only nuclear</w:t>
            </w:r>
          </w:p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spacing w:before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orce between 2 charges of </w:t>
      </w:r>
      <m:oMath>
        <m:r>
          <m:rPr>
            <m:sty m:val="p"/>
          </m:rPr>
          <w:rPr>
            <w:rFonts w:ascii="Cambria Math" w:hAnsi="Cambria Math" w:cs="Times New Roman"/>
            <w:color w:val="222222"/>
            <w:shd w:val="clear" w:color="auto" w:fill="FFFFF8"/>
          </w:rPr>
          <m:t>2×</m:t>
        </m:r>
        <m:sSup>
          <m:sSupPr>
            <m:ctrlPr>
              <w:rPr>
                <w:rFonts w:ascii="Cambria Math" w:hAnsi="Cambria Math" w:cs="Times New Roman"/>
                <w:color w:val="222222"/>
                <w:shd w:val="clear" w:color="auto" w:fill="FFFFF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222222"/>
                <w:shd w:val="clear" w:color="auto" w:fill="FFFFF8"/>
              </w:rPr>
              <m:t>10</m:t>
            </m:r>
          </m:e>
          <m:sup>
            <m:r>
              <w:rPr>
                <w:rFonts w:ascii="Cambria Math" w:hAnsi="Cambria Math" w:cs="Times New Roman"/>
                <w:color w:val="222222"/>
                <w:shd w:val="clear" w:color="auto" w:fill="FFFFF8"/>
              </w:rPr>
              <m:t>-5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222222"/>
            <w:shd w:val="clear" w:color="auto" w:fill="FFFFF8"/>
          </w:rPr>
          <m:t xml:space="preserve"> C</m:t>
        </m:r>
      </m:oMath>
      <w:r>
        <w:rPr>
          <w:rFonts w:ascii="Times New Roman" w:hAnsi="Times New Roman" w:cs="Times New Roman"/>
          <w:color w:val="222222"/>
          <w:shd w:val="clear" w:color="auto" w:fill="FFFFF8"/>
        </w:rPr>
        <w:t xml:space="preserve"> and </w:t>
      </w:r>
      <m:oMath>
        <m:r>
          <m:rPr>
            <m:sty m:val="p"/>
          </m:rPr>
          <w:rPr>
            <w:rFonts w:ascii="Cambria Math" w:hAnsi="Cambria Math" w:cs="Times New Roman"/>
            <w:color w:val="222222"/>
            <w:shd w:val="clear" w:color="auto" w:fill="FFFFF8"/>
          </w:rPr>
          <m:t>3×</m:t>
        </m:r>
        <m:sSup>
          <m:sSupPr>
            <m:ctrlPr>
              <w:rPr>
                <w:rFonts w:ascii="Cambria Math" w:hAnsi="Cambria Math" w:cs="Times New Roman"/>
                <w:color w:val="222222"/>
                <w:shd w:val="clear" w:color="auto" w:fill="FFFFF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222222"/>
                <w:shd w:val="clear" w:color="auto" w:fill="FFFFF8"/>
              </w:rPr>
              <m:t>10</m:t>
            </m:r>
          </m:e>
          <m:sup>
            <m:r>
              <w:rPr>
                <w:rFonts w:ascii="Cambria Math" w:hAnsi="Cambria Math" w:cs="Times New Roman"/>
                <w:color w:val="222222"/>
                <w:shd w:val="clear" w:color="auto" w:fill="FFFFF8"/>
              </w:rPr>
              <m:t>-5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222222"/>
            <w:shd w:val="clear" w:color="auto" w:fill="FFFFF8"/>
          </w:rPr>
          <m:t xml:space="preserve"> C</m:t>
        </m:r>
      </m:oMath>
      <w:r>
        <w:rPr>
          <w:rFonts w:ascii="Times New Roman" w:hAnsi="Times New Roman" w:cs="Times New Roman"/>
          <w:color w:val="222222"/>
          <w:shd w:val="clear" w:color="auto" w:fill="FFFFF8"/>
        </w:rPr>
        <w:t xml:space="preserve"> with distance of </w:t>
      </w:r>
      <m:oMath>
        <m:r>
          <w:rPr>
            <w:rFonts w:ascii="Cambria Math" w:hAnsi="Cambria Math" w:cs="Times New Roman"/>
            <w:color w:val="222222"/>
            <w:shd w:val="clear" w:color="auto" w:fill="FFFFF8"/>
          </w:rPr>
          <m:t>40 cm</m:t>
        </m:r>
      </m:oMath>
      <w:r>
        <w:rPr>
          <w:rFonts w:ascii="Times New Roman" w:hAnsi="Times New Roman" w:cs="Times New Roman"/>
          <w:color w:val="222222"/>
          <w:shd w:val="clear" w:color="auto" w:fill="FFFFF8"/>
        </w:rPr>
        <w:t xml:space="preserve"> between them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6"/>
        <w:gridCol w:w="4494"/>
      </w:tblGrid>
      <w:tr w:rsidR="0054614E" w:rsidTr="0054614E">
        <w:tc>
          <w:tcPr>
            <w:tcW w:w="4506" w:type="dxa"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</w:t>
            </w:r>
            <m:oMath>
              <m:r>
                <w:rPr>
                  <w:rFonts w:ascii="Cambria Math" w:hAnsi="Cambria Math" w:cs="Times New Roman"/>
                </w:rPr>
                <m:t>39.705N</m:t>
              </m:r>
            </m:oMath>
          </w:p>
        </w:tc>
        <w:tc>
          <w:tcPr>
            <w:tcW w:w="4494" w:type="dxa"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.  </w:t>
            </w:r>
            <m:oMath>
              <m:r>
                <w:rPr>
                  <w:rFonts w:ascii="Cambria Math" w:hAnsi="Cambria Math" w:cs="Times New Roman"/>
                </w:rPr>
                <m:t>37N</m:t>
              </m:r>
            </m:oMath>
          </w:p>
        </w:tc>
      </w:tr>
      <w:tr w:rsidR="0054614E" w:rsidTr="0054614E">
        <w:tc>
          <w:tcPr>
            <w:tcW w:w="4506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m:oMath>
              <m:r>
                <w:rPr>
                  <w:rFonts w:ascii="Cambria Math" w:hAnsi="Cambria Math" w:cs="Times New Roman"/>
                </w:rPr>
                <m:t>37.705N</m:t>
              </m:r>
            </m:oMath>
          </w:p>
        </w:tc>
        <w:tc>
          <w:tcPr>
            <w:tcW w:w="4494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m:oMath>
              <m:r>
                <w:rPr>
                  <w:rFonts w:ascii="Cambria Math" w:hAnsi="Cambria Math" w:cs="Times New Roman"/>
                </w:rPr>
                <m:t>35N</m:t>
              </m:r>
            </m:oMath>
          </w:p>
        </w:tc>
      </w:tr>
    </w:tbl>
    <w:p w:rsidR="0054614E" w:rsidRDefault="0054614E" w:rsidP="0054614E">
      <w:pPr>
        <w:pStyle w:val="ListParagraph"/>
        <w:spacing w:after="0" w:line="255" w:lineRule="atLeast"/>
        <w:ind w:left="360"/>
        <w:rPr>
          <w:rFonts w:ascii="Times New Roman" w:eastAsia="Times New Roman" w:hAnsi="Times New Roman" w:cs="Times New Roman"/>
        </w:rPr>
      </w:pPr>
    </w:p>
    <w:p w:rsidR="0054614E" w:rsidRDefault="0054614E" w:rsidP="0054614E">
      <w:pPr>
        <w:pStyle w:val="ListParagraph"/>
        <w:numPr>
          <w:ilvl w:val="0"/>
          <w:numId w:val="25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rate of emission of photoelectrons from a metal surface depends on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Work </w:t>
            </w:r>
            <w:r>
              <w:rPr>
                <w:rFonts w:ascii="Times New Roman" w:hAnsi="Times New Roman" w:cs="Times New Roman"/>
                <w:spacing w:val="-3"/>
              </w:rPr>
              <w:t xml:space="preserve">function </w:t>
            </w:r>
            <w:r>
              <w:rPr>
                <w:rFonts w:ascii="Times New Roman" w:hAnsi="Times New Roman" w:cs="Times New Roman"/>
              </w:rPr>
              <w:t>ofthemetal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Wave length of radiation</w:t>
            </w:r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Electric </w:t>
            </w:r>
            <w:r>
              <w:rPr>
                <w:rFonts w:ascii="Times New Roman" w:hAnsi="Times New Roman" w:cs="Times New Roman"/>
                <w:spacing w:val="-3"/>
              </w:rPr>
              <w:t xml:space="preserve">potential  </w:t>
            </w:r>
            <w:r>
              <w:rPr>
                <w:rFonts w:ascii="Times New Roman" w:hAnsi="Times New Roman" w:cs="Times New Roman"/>
              </w:rPr>
              <w:t>ofthemetal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Intensity of radiation</w:t>
            </w:r>
          </w:p>
        </w:tc>
      </w:tr>
    </w:tbl>
    <w:p w:rsidR="0054614E" w:rsidRDefault="0054614E" w:rsidP="0054614E">
      <w:pPr>
        <w:pStyle w:val="ListParagraph"/>
        <w:spacing w:before="240" w:after="240" w:line="240" w:lineRule="auto"/>
        <w:ind w:left="360"/>
        <w:jc w:val="both"/>
        <w:rPr>
          <w:rFonts w:ascii="Times New Roman" w:hAnsi="Times New Roman" w:cs="Times New Roman"/>
        </w:rPr>
      </w:pPr>
    </w:p>
    <w:p w:rsidR="0054614E" w:rsidRDefault="0054614E" w:rsidP="0054614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photon v in vacuum. Its final speed will be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56D63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  <w:r w:rsidRPr="00556D63">
              <w:pict>
                <v:group id="_x0000_s1028" style="position:absolute;left:0;text-align:left;margin-left:15.8pt;margin-top:11.9pt;width:34.95pt;height:14.3pt;z-index:251661312;mso-position-horizontal-relative:page" coordorigin="7251,55" coordsize="699,286">
                  <v:line id="_x0000_s1029" style="position:absolute" from="7256,234" to="7286,216" strokeweight=".17253mm"/>
                  <v:line id="_x0000_s1030" style="position:absolute" from="7286,221" to="7331,303" strokeweight=".34947mm"/>
                  <v:shape id="_x0000_s1031" style="position:absolute;left:7335;top:60;width:615;height:243" coordorigin="7335,60" coordsize="615,243" o:spt="100" adj="0,,0" path="m7335,303l7394,60t,l7950,60e" filled="f" strokeweight=".17358mm">
                    <v:stroke joinstyle="round"/>
                    <v:formulas/>
                    <v:path arrowok="t" o:connecttype="segments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32" type="#_x0000_t202" style="position:absolute;left:7250;top:55;width:699;height:286" filled="f" stroked="f">
                    <v:textbox style="mso-next-textbox:#_x0000_s1032" inset="0,0,0,0">
                      <w:txbxContent>
                        <w:p w:rsidR="0054614E" w:rsidRDefault="0054614E" w:rsidP="0054614E">
                          <w:pPr>
                            <w:spacing w:before="9"/>
                            <w:ind w:left="154"/>
                            <w:rPr>
                              <w:rFonts w:ascii="Times New Roman"/>
                              <w:i/>
                              <w:sz w:val="24"/>
                            </w:rPr>
                          </w:pPr>
                          <w:r>
                            <w:rPr>
                              <w:rFonts w:ascii="Times New Roman"/>
                              <w:i/>
                              <w:spacing w:val="-5"/>
                              <w:w w:val="105"/>
                              <w:sz w:val="24"/>
                            </w:rPr>
                            <w:t xml:space="preserve">ev </w:t>
                          </w:r>
                          <w:r>
                            <w:rPr>
                              <w:rFonts w:ascii="Times New Roman"/>
                              <w:w w:val="105"/>
                              <w:sz w:val="24"/>
                            </w:rPr>
                            <w:t>/</w:t>
                          </w:r>
                          <w:r>
                            <w:rPr>
                              <w:rFonts w:ascii="Times New Roman"/>
                              <w:i/>
                              <w:spacing w:val="-12"/>
                              <w:w w:val="105"/>
                              <w:sz w:val="24"/>
                            </w:rPr>
                            <w:t>m</w:t>
                          </w:r>
                        </w:p>
                        <w:p w:rsidR="0054614E" w:rsidRDefault="0054614E" w:rsidP="0054614E">
                          <w:pPr>
                            <w:rPr>
                              <w:rFonts w:ascii="Times New Roman"/>
                              <w:i/>
                              <w:sz w:val="24"/>
                            </w:rPr>
                          </w:pPr>
                        </w:p>
                      </w:txbxContent>
                    </v:textbox>
                  </v:shape>
                  <w10:wrap anchorx="page"/>
                </v:group>
              </w:pict>
            </w:r>
          </w:p>
          <w:p w:rsidR="0054614E" w:rsidRDefault="00556D63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 w:rsidRPr="00556D63">
              <w:rPr>
                <w:rFonts w:eastAsiaTheme="minorEastAsia"/>
              </w:rPr>
              <w:pict>
                <v:group id="_x0000_s1033" style="position:absolute;left:0;text-align:left;margin-left:15.5pt;margin-top:14.45pt;width:43.2pt;height:14.3pt;z-index:251662336;mso-position-horizontal-relative:page" coordorigin="7251,55" coordsize="699,286">
                  <v:line id="_x0000_s1034" style="position:absolute" from="7256,234" to="7286,216" strokeweight=".17253mm"/>
                  <v:line id="_x0000_s1035" style="position:absolute" from="7286,221" to="7331,303" strokeweight=".34947mm"/>
                  <v:shape id="_x0000_s1036" style="position:absolute;left:7335;top:60;width:615;height:243" coordorigin="7335,60" coordsize="615,243" o:spt="100" adj="0,,0" path="m7335,303l7394,60t,l7950,60e" filled="f" strokeweight=".17358mm">
                    <v:stroke joinstyle="round"/>
                    <v:formulas/>
                    <v:path arrowok="t" o:connecttype="segments"/>
                  </v:shape>
                  <v:shape id="_x0000_s1037" type="#_x0000_t202" style="position:absolute;left:7250;top:55;width:699;height:286" filled="f" stroked="f">
                    <v:textbox style="mso-next-textbox:#_x0000_s1037" inset="0,0,0,0">
                      <w:txbxContent>
                        <w:p w:rsidR="0054614E" w:rsidRDefault="0054614E" w:rsidP="0054614E">
                          <w:pPr>
                            <w:spacing w:before="9"/>
                            <w:ind w:left="154"/>
                            <w:rPr>
                              <w:rFonts w:ascii="Times New Roman"/>
                              <w:i/>
                              <w:sz w:val="24"/>
                            </w:rPr>
                          </w:pPr>
                          <w:r>
                            <w:rPr>
                              <w:rFonts w:ascii="Times New Roman"/>
                              <w:i/>
                              <w:spacing w:val="-5"/>
                              <w:w w:val="105"/>
                              <w:sz w:val="24"/>
                            </w:rPr>
                            <w:t xml:space="preserve">2ev </w:t>
                          </w:r>
                          <w:r>
                            <w:rPr>
                              <w:rFonts w:ascii="Times New Roman"/>
                              <w:w w:val="105"/>
                              <w:sz w:val="24"/>
                            </w:rPr>
                            <w:t>/</w:t>
                          </w:r>
                          <w:r>
                            <w:rPr>
                              <w:rFonts w:ascii="Times New Roman"/>
                              <w:i/>
                              <w:spacing w:val="-12"/>
                              <w:w w:val="105"/>
                              <w:sz w:val="24"/>
                            </w:rPr>
                            <w:t>m</w:t>
                          </w:r>
                        </w:p>
                        <w:p w:rsidR="0054614E" w:rsidRDefault="0054614E" w:rsidP="0054614E">
                          <w:pPr>
                            <w:rPr>
                              <w:rFonts w:ascii="Times New Roman"/>
                              <w:i/>
                              <w:sz w:val="24"/>
                            </w:rPr>
                          </w:pPr>
                        </w:p>
                      </w:txbxContent>
                    </v:textbox>
                  </v:shape>
                  <w10:wrap anchorx="page"/>
                </v:group>
              </w:pict>
            </w:r>
            <w:r w:rsidR="0054614E">
              <w:rPr>
                <w:rFonts w:ascii="Times New Roman" w:hAnsi="Times New Roman" w:cs="Times New Roman"/>
              </w:rPr>
              <w:t xml:space="preserve">A. 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spacing w:before="9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</w:rPr>
              <w:t xml:space="preserve">B.  </w:t>
            </w:r>
            <w:r>
              <w:rPr>
                <w:rFonts w:ascii="Times New Roman" w:hAnsi="Times New Roman" w:cs="Times New Roman"/>
                <w:i/>
                <w:spacing w:val="-5"/>
                <w:w w:val="105"/>
              </w:rPr>
              <w:t xml:space="preserve">ev </w:t>
            </w:r>
            <w:r>
              <w:rPr>
                <w:rFonts w:ascii="Times New Roman" w:hAnsi="Times New Roman" w:cs="Times New Roman"/>
                <w:w w:val="105"/>
              </w:rPr>
              <w:t>/</w:t>
            </w:r>
            <w:r>
              <w:rPr>
                <w:rFonts w:ascii="Times New Roman" w:hAnsi="Times New Roman" w:cs="Times New Roman"/>
                <w:spacing w:val="-48"/>
                <w:w w:val="105"/>
              </w:rPr>
              <w:t xml:space="preserve"> 2</w:t>
            </w:r>
            <w:r>
              <w:rPr>
                <w:rFonts w:ascii="Times New Roman" w:hAnsi="Times New Roman" w:cs="Times New Roman"/>
                <w:i/>
                <w:spacing w:val="-12"/>
                <w:w w:val="105"/>
              </w:rPr>
              <w:t>m</w:t>
            </w:r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spacing w:before="9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hAnsi="Times New Roman" w:cs="Times New Roman"/>
                <w:i/>
                <w:spacing w:val="-5"/>
                <w:w w:val="105"/>
              </w:rPr>
              <w:t xml:space="preserve">ev </w:t>
            </w:r>
            <w:r>
              <w:rPr>
                <w:rFonts w:ascii="Times New Roman" w:hAnsi="Times New Roman" w:cs="Times New Roman"/>
                <w:w w:val="105"/>
              </w:rPr>
              <w:t>/</w:t>
            </w:r>
            <w:r>
              <w:rPr>
                <w:rFonts w:ascii="Times New Roman" w:hAnsi="Times New Roman" w:cs="Times New Roman"/>
                <w:i/>
                <w:spacing w:val="-12"/>
                <w:w w:val="105"/>
              </w:rPr>
              <w:t>m</w:t>
            </w: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ich of the following has maximum frequency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x-rays</w:t>
            </w:r>
            <w:r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Infrared rays</w:t>
            </w:r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Violetrays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Radio waves</w:t>
            </w: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age of an object 5 mm high is only 1 cm high. Magnification produced by lens i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00"/>
        <w:gridCol w:w="4500"/>
      </w:tblGrid>
      <w:tr w:rsidR="0054614E" w:rsidTr="0054614E">
        <w:tc>
          <w:tcPr>
            <w:tcW w:w="4500" w:type="dxa"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0.5</w:t>
            </w:r>
          </w:p>
        </w:tc>
        <w:tc>
          <w:tcPr>
            <w:tcW w:w="4500" w:type="dxa"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0.2</w:t>
            </w:r>
          </w:p>
        </w:tc>
      </w:tr>
      <w:tr w:rsidR="0054614E" w:rsidTr="0054614E">
        <w:tc>
          <w:tcPr>
            <w:tcW w:w="4500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1</w:t>
            </w:r>
          </w:p>
        </w:tc>
        <w:tc>
          <w:tcPr>
            <w:tcW w:w="4500" w:type="dxa"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2</w:t>
            </w:r>
          </w:p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Slope of velocity time graph i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. Distance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  Momentum</w:t>
            </w:r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eastAsia="Times New Roman" w:hAnsi="Times New Roman" w:cs="Times New Roman"/>
              </w:rPr>
              <w:t>Acceleration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eastAsia="Times New Roman" w:hAnsi="Times New Roman" w:cs="Times New Roman"/>
              </w:rPr>
              <w:t>Force</w:t>
            </w: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spectrometer is used to find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Wave length of light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Refractive index of the prism</w:t>
            </w:r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Wavelength of different colors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All of the above</w:t>
            </w: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 internal reflection occurs when a wave strikes a medium boundary at an angle _________ critical angle with respect to the normal to the surface.</w:t>
      </w:r>
    </w:p>
    <w:p w:rsidR="0054614E" w:rsidRDefault="0054614E" w:rsidP="0054614E">
      <w:pPr>
        <w:pStyle w:val="ListParagraph"/>
        <w:spacing w:before="240" w:after="240" w:line="240" w:lineRule="auto"/>
        <w:ind w:left="360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Larger than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Smaller than</w:t>
            </w:r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Equal to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All of above</w:t>
            </w:r>
            <w:r>
              <w:rPr>
                <w:rFonts w:ascii="Times New Roman" w:hAnsi="Times New Roman" w:cs="Times New Roman"/>
              </w:rPr>
              <w:br/>
            </w: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ergy obtained when 1mg mass is completely converted into energy is</w:t>
      </w:r>
    </w:p>
    <w:tbl>
      <w:tblPr>
        <w:tblStyle w:val="TableGrid"/>
        <w:tblW w:w="9216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. </w:t>
            </w:r>
            <w:r>
              <w:rPr>
                <w:rFonts w:ascii="Times New Roman" w:hAnsi="Times New Roman" w:cs="Times New Roman"/>
              </w:rPr>
              <w:t>3x10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.  </w:t>
            </w:r>
            <w:r>
              <w:rPr>
                <w:rFonts w:ascii="Times New Roman" w:hAnsi="Times New Roman" w:cs="Times New Roman"/>
              </w:rPr>
              <w:t>3x1010 J</w:t>
            </w:r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hAnsi="Times New Roman" w:cs="Times New Roman"/>
                <w:w w:val="105"/>
              </w:rPr>
              <w:t>9x10</w:t>
            </w:r>
            <w:r>
              <w:rPr>
                <w:rFonts w:ascii="Times New Roman" w:hAnsi="Times New Roman" w:cs="Times New Roman"/>
                <w:w w:val="105"/>
                <w:vertAlign w:val="superscript"/>
              </w:rPr>
              <w:t>10</w:t>
            </w:r>
            <w:r>
              <w:rPr>
                <w:rFonts w:ascii="Times New Roman" w:hAnsi="Times New Roman" w:cs="Times New Roman"/>
                <w:w w:val="105"/>
              </w:rPr>
              <w:t>J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hAnsi="Times New Roman" w:cs="Times New Roman"/>
                <w:w w:val="105"/>
              </w:rPr>
              <w:t>9x10</w:t>
            </w:r>
            <w:r>
              <w:rPr>
                <w:rFonts w:ascii="Times New Roman" w:hAnsi="Times New Roman" w:cs="Times New Roman"/>
                <w:w w:val="105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w w:val="105"/>
              </w:rPr>
              <w:t>J</w:t>
            </w:r>
            <w:r>
              <w:rPr>
                <w:rFonts w:ascii="Times New Roman" w:hAnsi="Times New Roman" w:cs="Times New Roman"/>
              </w:rPr>
              <w:br/>
            </w: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n electron in motion is associated with</w:t>
      </w:r>
    </w:p>
    <w:tbl>
      <w:tblPr>
        <w:tblStyle w:val="TableGrid"/>
        <w:tblW w:w="9216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. </w:t>
            </w:r>
            <w:r>
              <w:rPr>
                <w:rFonts w:ascii="Times New Roman" w:hAnsi="Times New Roman" w:cs="Times New Roman"/>
              </w:rPr>
              <w:t>Only amagneticfield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.  </w:t>
            </w:r>
            <w:r>
              <w:rPr>
                <w:rFonts w:ascii="Times New Roman" w:hAnsi="Times New Roman" w:cs="Times New Roman"/>
              </w:rPr>
              <w:t>Only an electric field</w:t>
            </w:r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hAnsi="Times New Roman" w:cs="Times New Roman"/>
                <w:spacing w:val="-2"/>
              </w:rPr>
              <w:t xml:space="preserve">Either </w:t>
            </w:r>
            <w:r>
              <w:rPr>
                <w:rFonts w:ascii="Times New Roman" w:hAnsi="Times New Roman" w:cs="Times New Roman"/>
              </w:rPr>
              <w:t>electric ormagnetic</w:t>
            </w:r>
            <w:r>
              <w:rPr>
                <w:rFonts w:ascii="Times New Roman" w:hAnsi="Times New Roman" w:cs="Times New Roman"/>
                <w:spacing w:val="-3"/>
              </w:rPr>
              <w:t>fields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Both electric and magneticfield</w:t>
            </w:r>
            <w:r>
              <w:rPr>
                <w:rFonts w:ascii="Times New Roman" w:hAnsi="Times New Roman" w:cs="Times New Roman"/>
              </w:rPr>
              <w:br/>
            </w: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scape velocity of the earth is</w:t>
      </w:r>
    </w:p>
    <w:tbl>
      <w:tblPr>
        <w:tblStyle w:val="TableGrid"/>
        <w:tblW w:w="95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60"/>
        <w:gridCol w:w="175"/>
        <w:gridCol w:w="4433"/>
        <w:gridCol w:w="4608"/>
      </w:tblGrid>
      <w:tr w:rsidR="0054614E" w:rsidTr="0054614E">
        <w:trPr>
          <w:gridBefore w:val="1"/>
          <w:wBefore w:w="360" w:type="dxa"/>
        </w:trPr>
        <w:tc>
          <w:tcPr>
            <w:tcW w:w="4608" w:type="dxa"/>
            <w:gridSpan w:val="2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. </w:t>
            </w:r>
            <w:r>
              <w:rPr>
                <w:rFonts w:ascii="Times New Roman" w:hAnsi="Times New Roman" w:cs="Times New Roman"/>
              </w:rPr>
              <w:t>11.7km/s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  11.9 km/s</w:t>
            </w:r>
          </w:p>
        </w:tc>
      </w:tr>
      <w:tr w:rsidR="0054614E" w:rsidTr="0054614E">
        <w:trPr>
          <w:gridBefore w:val="1"/>
          <w:wBefore w:w="360" w:type="dxa"/>
        </w:trPr>
        <w:tc>
          <w:tcPr>
            <w:tcW w:w="4608" w:type="dxa"/>
            <w:gridSpan w:val="2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11.2km/s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eastAsia="Times New Roman" w:hAnsi="Times New Roman" w:cs="Times New Roman"/>
              </w:rPr>
              <w:t>None</w:t>
            </w:r>
          </w:p>
        </w:tc>
      </w:tr>
      <w:tr w:rsidR="0054614E" w:rsidTr="0054614E">
        <w:trPr>
          <w:gridAfter w:val="2"/>
          <w:wAfter w:w="9041" w:type="dxa"/>
        </w:trPr>
        <w:tc>
          <w:tcPr>
            <w:tcW w:w="535" w:type="dxa"/>
            <w:gridSpan w:val="2"/>
            <w:vAlign w:val="center"/>
          </w:tcPr>
          <w:p w:rsidR="0054614E" w:rsidRDefault="0054614E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lope of velocity time graph i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54614E" w:rsidTr="0054614E"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. Distance</w:t>
            </w:r>
          </w:p>
        </w:tc>
        <w:tc>
          <w:tcPr>
            <w:tcW w:w="4608" w:type="dxa"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  Momentum</w:t>
            </w:r>
          </w:p>
        </w:tc>
      </w:tr>
      <w:tr w:rsidR="0054614E" w:rsidTr="0054614E"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. </w:t>
            </w:r>
            <w:r>
              <w:rPr>
                <w:rFonts w:ascii="Times New Roman" w:eastAsia="Times New Roman" w:hAnsi="Times New Roman" w:cs="Times New Roman"/>
              </w:rPr>
              <w:t>Acceleration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.  </w:t>
            </w:r>
            <w:r>
              <w:rPr>
                <w:rFonts w:ascii="Times New Roman" w:eastAsia="Times New Roman" w:hAnsi="Times New Roman" w:cs="Times New Roman"/>
              </w:rPr>
              <w:t>Force</w:t>
            </w:r>
          </w:p>
        </w:tc>
      </w:tr>
    </w:tbl>
    <w:p w:rsidR="0054614E" w:rsidRDefault="0054614E" w:rsidP="0054614E">
      <w:pPr>
        <w:pStyle w:val="ListParagraph"/>
        <w:numPr>
          <w:ilvl w:val="0"/>
          <w:numId w:val="25"/>
        </w:numPr>
        <w:spacing w:before="240" w:after="24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spectrometer is used to find</w:t>
      </w:r>
    </w:p>
    <w:tbl>
      <w:tblPr>
        <w:tblStyle w:val="TableGrid"/>
        <w:tblW w:w="95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60"/>
        <w:gridCol w:w="175"/>
        <w:gridCol w:w="4433"/>
        <w:gridCol w:w="4608"/>
      </w:tblGrid>
      <w:tr w:rsidR="0054614E" w:rsidTr="0054614E">
        <w:trPr>
          <w:gridAfter w:val="2"/>
          <w:wAfter w:w="9041" w:type="dxa"/>
        </w:trPr>
        <w:tc>
          <w:tcPr>
            <w:tcW w:w="535" w:type="dxa"/>
            <w:gridSpan w:val="2"/>
            <w:vAlign w:val="center"/>
          </w:tcPr>
          <w:p w:rsidR="0054614E" w:rsidRDefault="0054614E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</w:p>
        </w:tc>
      </w:tr>
      <w:tr w:rsidR="0054614E" w:rsidTr="0054614E">
        <w:trPr>
          <w:gridBefore w:val="1"/>
          <w:wBefore w:w="360" w:type="dxa"/>
        </w:trPr>
        <w:tc>
          <w:tcPr>
            <w:tcW w:w="4608" w:type="dxa"/>
            <w:gridSpan w:val="2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Wave length of light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Refractive index of the prism</w:t>
            </w:r>
          </w:p>
        </w:tc>
      </w:tr>
      <w:tr w:rsidR="0054614E" w:rsidTr="0054614E">
        <w:trPr>
          <w:gridBefore w:val="1"/>
          <w:wBefore w:w="360" w:type="dxa"/>
        </w:trPr>
        <w:tc>
          <w:tcPr>
            <w:tcW w:w="4608" w:type="dxa"/>
            <w:gridSpan w:val="2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Wavelength of different colors</w:t>
            </w:r>
          </w:p>
        </w:tc>
        <w:tc>
          <w:tcPr>
            <w:tcW w:w="4608" w:type="dxa"/>
            <w:hideMark/>
          </w:tcPr>
          <w:p w:rsidR="0054614E" w:rsidRDefault="0054614E">
            <w:pPr>
              <w:pStyle w:val="ListParagraph"/>
              <w:spacing w:line="255" w:lineRule="atLeast"/>
              <w:ind w:left="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All of the above</w:t>
            </w:r>
          </w:p>
        </w:tc>
      </w:tr>
      <w:tr w:rsidR="0054614E" w:rsidTr="0054614E">
        <w:trPr>
          <w:gridAfter w:val="2"/>
          <w:wAfter w:w="9041" w:type="dxa"/>
        </w:trPr>
        <w:tc>
          <w:tcPr>
            <w:tcW w:w="535" w:type="dxa"/>
            <w:gridSpan w:val="2"/>
            <w:vAlign w:val="center"/>
          </w:tcPr>
          <w:p w:rsidR="0054614E" w:rsidRDefault="0054614E">
            <w:pPr>
              <w:pStyle w:val="ListParagraph"/>
              <w:ind w:left="0"/>
              <w:rPr>
                <w:rFonts w:ascii="Times New Roman" w:hAnsi="Times New Roman" w:cs="Times New Roman"/>
                <w:bCs/>
              </w:rPr>
            </w:pPr>
          </w:p>
        </w:tc>
      </w:tr>
    </w:tbl>
    <w:p w:rsidR="0054614E" w:rsidRDefault="0054614E" w:rsidP="0054614E">
      <w:pPr>
        <w:pStyle w:val="ListParagraph"/>
        <w:spacing w:before="240"/>
        <w:ind w:left="360"/>
        <w:rPr>
          <w:rFonts w:ascii="Times New Roman" w:eastAsia="Times New Roman" w:hAnsi="Times New Roman" w:cs="Times New Roman"/>
        </w:rPr>
      </w:pPr>
    </w:p>
    <w:p w:rsidR="0054614E" w:rsidRDefault="0054614E" w:rsidP="0054614E">
      <w:pPr>
        <w:pStyle w:val="ListParagraph"/>
        <w:spacing w:before="240"/>
        <w:ind w:left="360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End of Section B</w:t>
      </w:r>
    </w:p>
    <w:p w:rsidR="0054614E" w:rsidRDefault="0054614E" w:rsidP="0054614E">
      <w:pPr>
        <w:pStyle w:val="ListParagraph"/>
        <w:spacing w:before="240" w:after="240" w:line="240" w:lineRule="auto"/>
        <w:ind w:left="360"/>
        <w:jc w:val="both"/>
        <w:rPr>
          <w:rFonts w:ascii="Times New Roman" w:hAnsi="Times New Roman" w:cs="Times New Roman"/>
        </w:rPr>
      </w:pPr>
    </w:p>
    <w:p w:rsidR="0054614E" w:rsidRDefault="0054614E" w:rsidP="0054614E">
      <w:pPr>
        <w:spacing w:after="0" w:line="240" w:lineRule="auto"/>
        <w:rPr>
          <w:rFonts w:ascii="Times New Roman" w:hAnsi="Times New Roman" w:cs="Times New Roman"/>
        </w:rPr>
        <w:sectPr w:rsidR="0054614E">
          <w:pgSz w:w="12240" w:h="15840"/>
          <w:pgMar w:top="1440" w:right="1440" w:bottom="1440" w:left="1440" w:header="720" w:footer="720" w:gutter="0"/>
          <w:cols w:space="720"/>
        </w:sectPr>
      </w:pPr>
    </w:p>
    <w:p w:rsidR="005261A9" w:rsidRPr="00566088" w:rsidRDefault="005261A9" w:rsidP="0054614E">
      <w:pPr>
        <w:pStyle w:val="ListParagraph"/>
        <w:ind w:left="0"/>
        <w:jc w:val="center"/>
        <w:rPr>
          <w:rFonts w:ascii="Times New Roman" w:hAnsi="Times New Roman" w:cs="Times New Roman"/>
          <w:sz w:val="28"/>
        </w:rPr>
        <w:sectPr w:rsidR="005261A9" w:rsidRPr="00566088" w:rsidSect="00CE052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82ED7" w:rsidRDefault="00DD5405" w:rsidP="00DD5405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 xml:space="preserve">Section- </w:t>
      </w:r>
      <w:r w:rsidR="00751B83">
        <w:rPr>
          <w:rFonts w:ascii="Times New Roman" w:hAnsi="Times New Roman" w:cs="Times New Roman"/>
          <w:b/>
          <w:sz w:val="28"/>
        </w:rPr>
        <w:t>C</w:t>
      </w:r>
      <w:r>
        <w:rPr>
          <w:rFonts w:ascii="Times New Roman" w:hAnsi="Times New Roman" w:cs="Times New Roman"/>
          <w:b/>
          <w:sz w:val="28"/>
        </w:rPr>
        <w:t xml:space="preserve">: </w:t>
      </w:r>
      <w:r w:rsidR="00CB3A0E">
        <w:rPr>
          <w:rFonts w:ascii="Times New Roman" w:hAnsi="Times New Roman" w:cs="Times New Roman"/>
          <w:b/>
          <w:sz w:val="28"/>
        </w:rPr>
        <w:t>English</w:t>
      </w:r>
    </w:p>
    <w:p w:rsidR="00F70993" w:rsidRDefault="00FE63DC" w:rsidP="00F7099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8"/>
        </w:rPr>
        <w:t xml:space="preserve">10 </w:t>
      </w:r>
      <w:r w:rsidR="00FF0801">
        <w:rPr>
          <w:rFonts w:ascii="Times New Roman" w:hAnsi="Times New Roman" w:cs="Times New Roman"/>
          <w:b/>
          <w:sz w:val="28"/>
        </w:rPr>
        <w:t>Questions</w:t>
      </w:r>
    </w:p>
    <w:tbl>
      <w:tblPr>
        <w:tblW w:w="4800" w:type="pct"/>
        <w:tblCellSpacing w:w="0" w:type="dxa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8986"/>
      </w:tblGrid>
      <w:tr w:rsidR="00F70993" w:rsidTr="00F70993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F70993" w:rsidRDefault="00F70993" w:rsidP="00F70993">
            <w:pPr>
              <w:pStyle w:val="ListParagraph"/>
              <w:numPr>
                <w:ilvl w:val="0"/>
                <w:numId w:val="25"/>
              </w:numPr>
              <w:spacing w:befor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sect:Disease::War: ?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312"/>
              <w:gridCol w:w="4314"/>
            </w:tblGrid>
            <w:tr w:rsidR="00F70993">
              <w:tc>
                <w:tcPr>
                  <w:tcW w:w="4608" w:type="dxa"/>
                </w:tcPr>
                <w:p w:rsidR="00F70993" w:rsidRDefault="00F70993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</w:p>
                <w:p w:rsidR="00F70993" w:rsidRDefault="00F70993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A. Chaos</w:t>
                  </w:r>
                </w:p>
              </w:tc>
              <w:tc>
                <w:tcPr>
                  <w:tcW w:w="4608" w:type="dxa"/>
                </w:tcPr>
                <w:p w:rsidR="00F70993" w:rsidRDefault="00F70993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</w:p>
                <w:p w:rsidR="00F70993" w:rsidRDefault="00F70993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B.  Defeat</w:t>
                  </w:r>
                </w:p>
              </w:tc>
            </w:tr>
            <w:tr w:rsidR="00F70993">
              <w:tc>
                <w:tcPr>
                  <w:tcW w:w="4608" w:type="dxa"/>
                  <w:hideMark/>
                </w:tcPr>
                <w:p w:rsidR="00F70993" w:rsidRDefault="00F70993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C. Army</w:t>
                  </w:r>
                </w:p>
              </w:tc>
              <w:tc>
                <w:tcPr>
                  <w:tcW w:w="4608" w:type="dxa"/>
                  <w:hideMark/>
                </w:tcPr>
                <w:p w:rsidR="00F70993" w:rsidRDefault="00F70993">
                  <w:pPr>
                    <w:pStyle w:val="ListParagraph"/>
                    <w:spacing w:line="255" w:lineRule="atLeast"/>
                    <w:ind w:left="0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D.  Loss</w:t>
                  </w:r>
                </w:p>
              </w:tc>
            </w:tr>
          </w:tbl>
          <w:p w:rsidR="00F70993" w:rsidRDefault="00F70993" w:rsidP="00F70993">
            <w:pPr>
              <w:pStyle w:val="ListParagraph"/>
              <w:numPr>
                <w:ilvl w:val="0"/>
                <w:numId w:val="25"/>
              </w:numPr>
              <w:tabs>
                <w:tab w:val="left" w:pos="720"/>
                <w:tab w:val="left" w:pos="1440"/>
              </w:tabs>
              <w:spacing w:before="240"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ose who ___________ money in big ventures, are generally aware of the ___________ involved in them.</w:t>
            </w:r>
          </w:p>
        </w:tc>
      </w:tr>
    </w:tbl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70993" w:rsidTr="00F70993">
        <w:tc>
          <w:tcPr>
            <w:tcW w:w="4608" w:type="dxa"/>
          </w:tcPr>
          <w:p w:rsidR="00F70993" w:rsidRDefault="00F70993">
            <w:pPr>
              <w:rPr>
                <w:rFonts w:ascii="Times New Roman" w:hAnsi="Times New Roman" w:cs="Times New Roman"/>
              </w:rPr>
            </w:pPr>
          </w:p>
          <w:p w:rsidR="00F70993" w:rsidRDefault="00F7099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Invest; risk</w:t>
            </w:r>
          </w:p>
        </w:tc>
        <w:tc>
          <w:tcPr>
            <w:tcW w:w="4608" w:type="dxa"/>
          </w:tcPr>
          <w:p w:rsidR="00F70993" w:rsidRDefault="00F70993">
            <w:pPr>
              <w:rPr>
                <w:rFonts w:ascii="Times New Roman" w:hAnsi="Times New Roman" w:cs="Times New Roman"/>
              </w:rPr>
            </w:pPr>
          </w:p>
          <w:p w:rsidR="00F70993" w:rsidRDefault="00F7099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Donate; facts</w:t>
            </w:r>
          </w:p>
        </w:tc>
      </w:tr>
      <w:tr w:rsidR="00F70993" w:rsidTr="00F70993">
        <w:tc>
          <w:tcPr>
            <w:tcW w:w="4608" w:type="dxa"/>
            <w:hideMark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Estimate; ideas</w:t>
            </w:r>
            <w:r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4608" w:type="dxa"/>
          </w:tcPr>
          <w:p w:rsidR="00F70993" w:rsidRDefault="00F7099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Deposit; fortune</w:t>
            </w: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F70993" w:rsidRDefault="00F70993" w:rsidP="00F70993">
      <w:pPr>
        <w:pStyle w:val="ListParagraph"/>
        <w:numPr>
          <w:ilvl w:val="0"/>
          <w:numId w:val="25"/>
        </w:numPr>
        <w:tabs>
          <w:tab w:val="left" w:pos="720"/>
          <w:tab w:val="left" w:pos="1440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nless you hard,________ you cannot pass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70993" w:rsidTr="00F70993">
        <w:tc>
          <w:tcPr>
            <w:tcW w:w="4608" w:type="dxa"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have worked</w:t>
            </w:r>
          </w:p>
        </w:tc>
        <w:tc>
          <w:tcPr>
            <w:tcW w:w="4608" w:type="dxa"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will work</w:t>
            </w:r>
          </w:p>
        </w:tc>
      </w:tr>
      <w:tr w:rsidR="00F70993" w:rsidTr="00F70993">
        <w:tc>
          <w:tcPr>
            <w:tcW w:w="4608" w:type="dxa"/>
            <w:hideMark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worked</w:t>
            </w:r>
          </w:p>
        </w:tc>
        <w:tc>
          <w:tcPr>
            <w:tcW w:w="4608" w:type="dxa"/>
            <w:hideMark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work</w:t>
            </w:r>
          </w:p>
        </w:tc>
      </w:tr>
    </w:tbl>
    <w:p w:rsidR="00F70993" w:rsidRDefault="00F70993" w:rsidP="00F70993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is coat is ___________ three thousand rupees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70993" w:rsidTr="00F70993">
        <w:tc>
          <w:tcPr>
            <w:tcW w:w="4608" w:type="dxa"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Worth</w:t>
            </w:r>
          </w:p>
        </w:tc>
        <w:tc>
          <w:tcPr>
            <w:tcW w:w="4608" w:type="dxa"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Available</w:t>
            </w:r>
          </w:p>
        </w:tc>
      </w:tr>
      <w:tr w:rsidR="00F70993" w:rsidTr="00F70993">
        <w:tc>
          <w:tcPr>
            <w:tcW w:w="4608" w:type="dxa"/>
            <w:hideMark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Bought</w:t>
            </w:r>
          </w:p>
        </w:tc>
        <w:tc>
          <w:tcPr>
            <w:tcW w:w="4608" w:type="dxa"/>
            <w:hideMark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Stitched</w:t>
            </w:r>
          </w:p>
        </w:tc>
      </w:tr>
    </w:tbl>
    <w:p w:rsidR="00F70993" w:rsidRDefault="00F70993" w:rsidP="00F70993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hen he saw me I ________ to college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70993" w:rsidTr="00F70993">
        <w:tc>
          <w:tcPr>
            <w:tcW w:w="4608" w:type="dxa"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. went</w:t>
            </w:r>
          </w:p>
        </w:tc>
        <w:tc>
          <w:tcPr>
            <w:tcW w:w="4608" w:type="dxa"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  was going</w:t>
            </w:r>
          </w:p>
        </w:tc>
      </w:tr>
      <w:tr w:rsidR="00F70993" w:rsidTr="00F70993">
        <w:tc>
          <w:tcPr>
            <w:tcW w:w="4608" w:type="dxa"/>
            <w:hideMark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. had gone</w:t>
            </w:r>
          </w:p>
        </w:tc>
        <w:tc>
          <w:tcPr>
            <w:tcW w:w="4608" w:type="dxa"/>
            <w:hideMark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.  would go</w:t>
            </w:r>
          </w:p>
        </w:tc>
      </w:tr>
    </w:tbl>
    <w:p w:rsidR="00F70993" w:rsidRDefault="00F70993" w:rsidP="00F70993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y usually ______ to Karachi in summer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70993" w:rsidTr="00F70993">
        <w:tc>
          <w:tcPr>
            <w:tcW w:w="4608" w:type="dxa"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go</w:t>
            </w:r>
          </w:p>
        </w:tc>
        <w:tc>
          <w:tcPr>
            <w:tcW w:w="4608" w:type="dxa"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have gone</w:t>
            </w:r>
          </w:p>
        </w:tc>
      </w:tr>
      <w:tr w:rsidR="00F70993" w:rsidTr="00F70993">
        <w:tc>
          <w:tcPr>
            <w:tcW w:w="4608" w:type="dxa"/>
            <w:hideMark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had gone</w:t>
            </w:r>
          </w:p>
        </w:tc>
        <w:tc>
          <w:tcPr>
            <w:tcW w:w="4608" w:type="dxa"/>
            <w:hideMark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went</w:t>
            </w:r>
          </w:p>
        </w:tc>
      </w:tr>
    </w:tbl>
    <w:p w:rsidR="00F70993" w:rsidRDefault="00F70993" w:rsidP="00F70993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very person must learn ___________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498"/>
        <w:gridCol w:w="4502"/>
      </w:tblGrid>
      <w:tr w:rsidR="00F70993" w:rsidTr="00F70993">
        <w:tc>
          <w:tcPr>
            <w:tcW w:w="4498" w:type="dxa"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To make wise use of his time.</w:t>
            </w:r>
          </w:p>
        </w:tc>
        <w:tc>
          <w:tcPr>
            <w:tcW w:w="4502" w:type="dxa"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To using his time in a wisely manner.</w:t>
            </w:r>
          </w:p>
        </w:tc>
      </w:tr>
      <w:tr w:rsidR="00F70993" w:rsidTr="00F70993">
        <w:tc>
          <w:tcPr>
            <w:tcW w:w="4498" w:type="dxa"/>
            <w:hideMark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Wise ways in his time's use.</w:t>
            </w:r>
          </w:p>
        </w:tc>
        <w:tc>
          <w:tcPr>
            <w:tcW w:w="4502" w:type="dxa"/>
            <w:hideMark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That how wisely his time can be used.</w:t>
            </w:r>
          </w:p>
        </w:tc>
      </w:tr>
    </w:tbl>
    <w:p w:rsidR="00F70993" w:rsidRDefault="00F70993" w:rsidP="00F70993">
      <w:pPr>
        <w:pStyle w:val="ListParagraph"/>
        <w:numPr>
          <w:ilvl w:val="0"/>
          <w:numId w:val="25"/>
        </w:numPr>
        <w:tabs>
          <w:tab w:val="left" w:pos="720"/>
          <w:tab w:val="left" w:pos="1440"/>
        </w:tabs>
        <w:spacing w:before="240"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you came in ,I ________ a letter:.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70993" w:rsidTr="00F70993">
        <w:tc>
          <w:tcPr>
            <w:tcW w:w="4608" w:type="dxa"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. was writing </w:t>
            </w:r>
          </w:p>
        </w:tc>
        <w:tc>
          <w:tcPr>
            <w:tcW w:w="4608" w:type="dxa"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have written</w:t>
            </w:r>
          </w:p>
        </w:tc>
      </w:tr>
      <w:tr w:rsidR="00F70993" w:rsidTr="00F70993">
        <w:tc>
          <w:tcPr>
            <w:tcW w:w="4608" w:type="dxa"/>
            <w:hideMark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wrote</w:t>
            </w:r>
          </w:p>
        </w:tc>
        <w:tc>
          <w:tcPr>
            <w:tcW w:w="4608" w:type="dxa"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write</w:t>
            </w: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F70993" w:rsidRDefault="00F70993" w:rsidP="00F70993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Synonym of LETHARGY i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70993" w:rsidTr="00F70993">
        <w:tc>
          <w:tcPr>
            <w:tcW w:w="4608" w:type="dxa"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 .Bold</w:t>
            </w:r>
          </w:p>
        </w:tc>
        <w:tc>
          <w:tcPr>
            <w:tcW w:w="4608" w:type="dxa"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Serenity</w:t>
            </w:r>
          </w:p>
        </w:tc>
      </w:tr>
      <w:tr w:rsidR="00F70993" w:rsidTr="00F70993">
        <w:tc>
          <w:tcPr>
            <w:tcW w:w="4608" w:type="dxa"/>
            <w:hideMark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Laxity</w:t>
            </w:r>
          </w:p>
        </w:tc>
        <w:tc>
          <w:tcPr>
            <w:tcW w:w="4608" w:type="dxa"/>
            <w:hideMark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Active</w:t>
            </w:r>
          </w:p>
        </w:tc>
      </w:tr>
    </w:tbl>
    <w:p w:rsidR="00F70993" w:rsidRDefault="00F70993" w:rsidP="00F70993">
      <w:pPr>
        <w:pStyle w:val="ListParagraph"/>
        <w:numPr>
          <w:ilvl w:val="0"/>
          <w:numId w:val="2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keleton: Body:: Grammar : 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8"/>
        <w:gridCol w:w="4608"/>
      </w:tblGrid>
      <w:tr w:rsidR="00F70993" w:rsidTr="00F70993">
        <w:tc>
          <w:tcPr>
            <w:tcW w:w="4608" w:type="dxa"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Sentence</w:t>
            </w:r>
          </w:p>
        </w:tc>
        <w:tc>
          <w:tcPr>
            <w:tcW w:w="4608" w:type="dxa"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hAnsi="Times New Roman" w:cs="Times New Roman"/>
              </w:rPr>
            </w:pPr>
          </w:p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 Education</w:t>
            </w:r>
          </w:p>
        </w:tc>
      </w:tr>
      <w:tr w:rsidR="00F70993" w:rsidTr="00F70993">
        <w:tc>
          <w:tcPr>
            <w:tcW w:w="4608" w:type="dxa"/>
            <w:hideMark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Language</w:t>
            </w:r>
          </w:p>
        </w:tc>
        <w:tc>
          <w:tcPr>
            <w:tcW w:w="4608" w:type="dxa"/>
            <w:hideMark/>
          </w:tcPr>
          <w:p w:rsidR="00F70993" w:rsidRDefault="00F70993">
            <w:pPr>
              <w:pStyle w:val="ListParagraph"/>
              <w:spacing w:line="255" w:lineRule="atLeast"/>
              <w:ind w:left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 Meaning</w:t>
            </w:r>
          </w:p>
        </w:tc>
      </w:tr>
    </w:tbl>
    <w:p w:rsidR="00F70993" w:rsidRDefault="00F70993" w:rsidP="00F70993">
      <w:pPr>
        <w:pStyle w:val="ListParagraph"/>
        <w:ind w:left="0"/>
        <w:rPr>
          <w:rFonts w:ascii="Times New Roman" w:hAnsi="Times New Roman" w:cs="Times New Roman"/>
        </w:rPr>
      </w:pPr>
    </w:p>
    <w:p w:rsidR="00F70993" w:rsidRDefault="00F70993" w:rsidP="00F70993">
      <w:pPr>
        <w:pStyle w:val="ListParagraph"/>
        <w:ind w:left="0"/>
        <w:rPr>
          <w:rFonts w:ascii="Times New Roman" w:hAnsi="Times New Roman" w:cs="Times New Roman"/>
        </w:rPr>
      </w:pPr>
    </w:p>
    <w:p w:rsidR="00F70993" w:rsidRPr="00F70993" w:rsidRDefault="00F70993" w:rsidP="00F70993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70993">
        <w:rPr>
          <w:rFonts w:ascii="Times New Roman" w:hAnsi="Times New Roman" w:cs="Times New Roman"/>
          <w:b/>
          <w:bCs/>
          <w:sz w:val="28"/>
          <w:szCs w:val="28"/>
        </w:rPr>
        <w:t>End of Section C</w:t>
      </w:r>
    </w:p>
    <w:p w:rsidR="00F70993" w:rsidRDefault="00F70993" w:rsidP="00F70993">
      <w:pPr>
        <w:pStyle w:val="ListParagraph"/>
        <w:ind w:left="0"/>
        <w:rPr>
          <w:rFonts w:ascii="Times New Roman" w:hAnsi="Times New Roman" w:cs="Times New Roman"/>
        </w:rPr>
      </w:pPr>
    </w:p>
    <w:p w:rsidR="00F70993" w:rsidRDefault="00F70993" w:rsidP="00F70993">
      <w:pPr>
        <w:pStyle w:val="ListParagraph"/>
        <w:ind w:left="0"/>
        <w:rPr>
          <w:rFonts w:ascii="Times New Roman" w:hAnsi="Times New Roman" w:cs="Times New Roman"/>
        </w:rPr>
      </w:pPr>
    </w:p>
    <w:p w:rsidR="00F70993" w:rsidRDefault="00F70993" w:rsidP="00F70993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:rsidR="00E510BF" w:rsidRPr="00566088" w:rsidRDefault="00E510BF" w:rsidP="00F70993">
      <w:pPr>
        <w:jc w:val="center"/>
        <w:rPr>
          <w:rFonts w:ascii="Times New Roman" w:hAnsi="Times New Roman" w:cs="Times New Roman"/>
          <w:sz w:val="28"/>
          <w:szCs w:val="28"/>
        </w:rPr>
      </w:pPr>
    </w:p>
    <w:sectPr w:rsidR="00E510BF" w:rsidRPr="00566088" w:rsidSect="00CE05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63609" w:rsidRDefault="00163609" w:rsidP="00ED07EB">
      <w:pPr>
        <w:spacing w:after="0" w:line="240" w:lineRule="auto"/>
      </w:pPr>
      <w:r>
        <w:separator/>
      </w:r>
    </w:p>
  </w:endnote>
  <w:endnote w:type="continuationSeparator" w:id="1">
    <w:p w:rsidR="00163609" w:rsidRDefault="00163609" w:rsidP="00ED07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DFNJHI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31650" w:rsidRDefault="00D31650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556D63" w:rsidRPr="00556D63">
      <w:fldChar w:fldCharType="begin"/>
    </w:r>
    <w:r w:rsidR="00BE600E">
      <w:instrText xml:space="preserve"> PAGE   \* MERGEFORMAT </w:instrText>
    </w:r>
    <w:r w:rsidR="00556D63" w:rsidRPr="00556D63">
      <w:fldChar w:fldCharType="separate"/>
    </w:r>
    <w:r w:rsidR="00A07ACF" w:rsidRPr="00A07ACF">
      <w:rPr>
        <w:rFonts w:asciiTheme="majorHAnsi" w:hAnsiTheme="majorHAnsi"/>
        <w:noProof/>
      </w:rPr>
      <w:t>1</w:t>
    </w:r>
    <w:r w:rsidR="00556D63">
      <w:rPr>
        <w:rFonts w:asciiTheme="majorHAnsi" w:hAnsiTheme="majorHAnsi"/>
        <w:noProof/>
      </w:rPr>
      <w:fldChar w:fldCharType="end"/>
    </w:r>
    <w:r w:rsidR="004A4C02">
      <w:t xml:space="preserve"> of 9</w:t>
    </w:r>
  </w:p>
  <w:p w:rsidR="00ED07EB" w:rsidRDefault="00ED07E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63609" w:rsidRDefault="00163609" w:rsidP="00ED07EB">
      <w:pPr>
        <w:spacing w:after="0" w:line="240" w:lineRule="auto"/>
      </w:pPr>
      <w:r>
        <w:separator/>
      </w:r>
    </w:p>
  </w:footnote>
  <w:footnote w:type="continuationSeparator" w:id="1">
    <w:p w:rsidR="00163609" w:rsidRDefault="00163609" w:rsidP="00ED07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725139593"/>
      <w:docPartObj>
        <w:docPartGallery w:val="Watermarks"/>
        <w:docPartUnique/>
      </w:docPartObj>
    </w:sdtPr>
    <w:sdtContent>
      <w:p w:rsidR="00ED07EB" w:rsidRDefault="00556D63">
        <w:pPr>
          <w:pStyle w:val="Header"/>
        </w:pPr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426434663" o:spid="_x0000_s2049" type="#_x0000_t136" style="position:absolute;margin-left:0;margin-top:0;width:597.9pt;height:61.85pt;rotation:315;z-index:-251658752;mso-position-horizontal:center;mso-position-horizontal-relative:margin;mso-position-vertical:center;mso-position-vertical-relative:margin" o:allowincell="f" fillcolor="#bfbfbf [2412]" stroked="f">
              <v:fill opacity=".5"/>
              <v:textpath style="font-family:&quot;Calibri&quot;;font-size:1pt" string="RIPHAH INTERNATIONAL UNIVERSITY"/>
              <w10:wrap anchorx="margin" anchory="margin"/>
            </v:shape>
          </w:pict>
        </w:r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C40E4"/>
    <w:multiLevelType w:val="hybridMultilevel"/>
    <w:tmpl w:val="76D6565E"/>
    <w:lvl w:ilvl="0" w:tplc="C67AB670">
      <w:start w:val="1"/>
      <w:numFmt w:val="upp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710AA1"/>
    <w:multiLevelType w:val="hybridMultilevel"/>
    <w:tmpl w:val="D3749A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6F31B9"/>
    <w:multiLevelType w:val="hybridMultilevel"/>
    <w:tmpl w:val="730055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241EF9"/>
    <w:multiLevelType w:val="hybridMultilevel"/>
    <w:tmpl w:val="D47C12CC"/>
    <w:lvl w:ilvl="0" w:tplc="6BDA2B20">
      <w:start w:val="1"/>
      <w:numFmt w:val="upp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812258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B16E55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E52332"/>
    <w:multiLevelType w:val="hybridMultilevel"/>
    <w:tmpl w:val="857446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1273A5"/>
    <w:multiLevelType w:val="hybridMultilevel"/>
    <w:tmpl w:val="4EE4D32A"/>
    <w:lvl w:ilvl="0" w:tplc="98A6A34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7D0F81"/>
    <w:multiLevelType w:val="hybridMultilevel"/>
    <w:tmpl w:val="D6E6C4AC"/>
    <w:lvl w:ilvl="0" w:tplc="AE545CDE">
      <w:start w:val="1"/>
      <w:numFmt w:val="decimal"/>
      <w:lvlText w:val="%1-"/>
      <w:lvlJc w:val="left"/>
      <w:pPr>
        <w:ind w:left="360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8F0270C"/>
    <w:multiLevelType w:val="multilevel"/>
    <w:tmpl w:val="87380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F4D4FBD"/>
    <w:multiLevelType w:val="hybridMultilevel"/>
    <w:tmpl w:val="281E85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4DA59A4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74E5A63"/>
    <w:multiLevelType w:val="hybridMultilevel"/>
    <w:tmpl w:val="F798175C"/>
    <w:lvl w:ilvl="0" w:tplc="E748421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B3E6E27"/>
    <w:multiLevelType w:val="hybridMultilevel"/>
    <w:tmpl w:val="46B4E4D6"/>
    <w:lvl w:ilvl="0" w:tplc="9210FFC2">
      <w:start w:val="1"/>
      <w:numFmt w:val="decimal"/>
      <w:lvlText w:val="%1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F0860F1"/>
    <w:multiLevelType w:val="hybridMultilevel"/>
    <w:tmpl w:val="958EF35E"/>
    <w:lvl w:ilvl="0" w:tplc="0AF48EA2">
      <w:start w:val="1"/>
      <w:numFmt w:val="decimal"/>
      <w:lvlText w:val="%1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0AA7518"/>
    <w:multiLevelType w:val="hybridMultilevel"/>
    <w:tmpl w:val="1AF0AF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300669"/>
    <w:multiLevelType w:val="hybridMultilevel"/>
    <w:tmpl w:val="274012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1BE4ED4"/>
    <w:multiLevelType w:val="hybridMultilevel"/>
    <w:tmpl w:val="615EE232"/>
    <w:lvl w:ilvl="0" w:tplc="B354138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A1E1B31"/>
    <w:multiLevelType w:val="hybridMultilevel"/>
    <w:tmpl w:val="68B2E8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FC33089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760461B"/>
    <w:multiLevelType w:val="hybridMultilevel"/>
    <w:tmpl w:val="825A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A246E00"/>
    <w:multiLevelType w:val="hybridMultilevel"/>
    <w:tmpl w:val="4E5A5C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CAF0157"/>
    <w:multiLevelType w:val="hybridMultilevel"/>
    <w:tmpl w:val="FAC85D28"/>
    <w:lvl w:ilvl="0" w:tplc="1B6438CE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A6439C9"/>
    <w:multiLevelType w:val="hybridMultilevel"/>
    <w:tmpl w:val="2A5A37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8"/>
  </w:num>
  <w:num w:numId="3">
    <w:abstractNumId w:val="19"/>
  </w:num>
  <w:num w:numId="4">
    <w:abstractNumId w:val="23"/>
  </w:num>
  <w:num w:numId="5">
    <w:abstractNumId w:val="3"/>
  </w:num>
  <w:num w:numId="6">
    <w:abstractNumId w:val="10"/>
  </w:num>
  <w:num w:numId="7">
    <w:abstractNumId w:val="7"/>
  </w:num>
  <w:num w:numId="8">
    <w:abstractNumId w:val="11"/>
  </w:num>
  <w:num w:numId="9">
    <w:abstractNumId w:val="4"/>
  </w:num>
  <w:num w:numId="10">
    <w:abstractNumId w:val="5"/>
  </w:num>
  <w:num w:numId="11">
    <w:abstractNumId w:val="21"/>
  </w:num>
  <w:num w:numId="12">
    <w:abstractNumId w:val="2"/>
  </w:num>
  <w:num w:numId="13">
    <w:abstractNumId w:val="12"/>
  </w:num>
  <w:num w:numId="14">
    <w:abstractNumId w:val="22"/>
  </w:num>
  <w:num w:numId="15">
    <w:abstractNumId w:val="1"/>
  </w:num>
  <w:num w:numId="16">
    <w:abstractNumId w:val="6"/>
  </w:num>
  <w:num w:numId="17">
    <w:abstractNumId w:val="18"/>
  </w:num>
  <w:num w:numId="18">
    <w:abstractNumId w:val="17"/>
  </w:num>
  <w:num w:numId="19">
    <w:abstractNumId w:val="16"/>
  </w:num>
  <w:num w:numId="20">
    <w:abstractNumId w:val="0"/>
  </w:num>
  <w:num w:numId="21">
    <w:abstractNumId w:val="20"/>
  </w:num>
  <w:num w:numId="22">
    <w:abstractNumId w:val="9"/>
  </w:num>
  <w:num w:numId="23">
    <w:abstractNumId w:val="14"/>
  </w:num>
  <w:num w:numId="24">
    <w:abstractNumId w:val="13"/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zUzNzGxMLM0Mzc0MDJR0lEKTi0uzszPAykwrAUASNnkNiwAAAA="/>
  </w:docVars>
  <w:rsids>
    <w:rsidRoot w:val="00276417"/>
    <w:rsid w:val="00001085"/>
    <w:rsid w:val="0001074B"/>
    <w:rsid w:val="000178D5"/>
    <w:rsid w:val="0002363D"/>
    <w:rsid w:val="000265AE"/>
    <w:rsid w:val="00026A5E"/>
    <w:rsid w:val="00027954"/>
    <w:rsid w:val="00030A87"/>
    <w:rsid w:val="00032848"/>
    <w:rsid w:val="00042D5E"/>
    <w:rsid w:val="00045177"/>
    <w:rsid w:val="0005433F"/>
    <w:rsid w:val="00073849"/>
    <w:rsid w:val="00080F18"/>
    <w:rsid w:val="00083B72"/>
    <w:rsid w:val="00095BFE"/>
    <w:rsid w:val="000A1A58"/>
    <w:rsid w:val="000A6D14"/>
    <w:rsid w:val="000C2F0E"/>
    <w:rsid w:val="000D79D7"/>
    <w:rsid w:val="000E0305"/>
    <w:rsid w:val="000E7406"/>
    <w:rsid w:val="000F4460"/>
    <w:rsid w:val="000F4952"/>
    <w:rsid w:val="000F63D3"/>
    <w:rsid w:val="000F781A"/>
    <w:rsid w:val="00100809"/>
    <w:rsid w:val="00114EA9"/>
    <w:rsid w:val="00126AB8"/>
    <w:rsid w:val="0013301A"/>
    <w:rsid w:val="00150D46"/>
    <w:rsid w:val="001539E3"/>
    <w:rsid w:val="00163609"/>
    <w:rsid w:val="00163FA8"/>
    <w:rsid w:val="00165640"/>
    <w:rsid w:val="001677E1"/>
    <w:rsid w:val="001708FE"/>
    <w:rsid w:val="00171D76"/>
    <w:rsid w:val="0018434F"/>
    <w:rsid w:val="001905C9"/>
    <w:rsid w:val="0019457D"/>
    <w:rsid w:val="001B0824"/>
    <w:rsid w:val="001B1124"/>
    <w:rsid w:val="001B2753"/>
    <w:rsid w:val="001B5269"/>
    <w:rsid w:val="001C376F"/>
    <w:rsid w:val="001D7DE5"/>
    <w:rsid w:val="00246E1B"/>
    <w:rsid w:val="00251C24"/>
    <w:rsid w:val="00253D8A"/>
    <w:rsid w:val="002555D2"/>
    <w:rsid w:val="002607B5"/>
    <w:rsid w:val="002705C9"/>
    <w:rsid w:val="00271ED6"/>
    <w:rsid w:val="002745EC"/>
    <w:rsid w:val="00276417"/>
    <w:rsid w:val="00283B1B"/>
    <w:rsid w:val="002A30C1"/>
    <w:rsid w:val="002A74E4"/>
    <w:rsid w:val="002D0040"/>
    <w:rsid w:val="002D1E67"/>
    <w:rsid w:val="002D3223"/>
    <w:rsid w:val="002E70E6"/>
    <w:rsid w:val="002F129E"/>
    <w:rsid w:val="002F221A"/>
    <w:rsid w:val="003123DB"/>
    <w:rsid w:val="00323F45"/>
    <w:rsid w:val="00334AB6"/>
    <w:rsid w:val="00341984"/>
    <w:rsid w:val="003464C4"/>
    <w:rsid w:val="003602D1"/>
    <w:rsid w:val="0039336E"/>
    <w:rsid w:val="00393B00"/>
    <w:rsid w:val="003A4B1D"/>
    <w:rsid w:val="003C75A8"/>
    <w:rsid w:val="003D0260"/>
    <w:rsid w:val="003F501D"/>
    <w:rsid w:val="003F6BC9"/>
    <w:rsid w:val="00404150"/>
    <w:rsid w:val="00405F70"/>
    <w:rsid w:val="004209BF"/>
    <w:rsid w:val="00456D68"/>
    <w:rsid w:val="004634EB"/>
    <w:rsid w:val="0048776E"/>
    <w:rsid w:val="004A4C02"/>
    <w:rsid w:val="004C45B6"/>
    <w:rsid w:val="004C68F2"/>
    <w:rsid w:val="004D5D41"/>
    <w:rsid w:val="004E0C11"/>
    <w:rsid w:val="00504097"/>
    <w:rsid w:val="00505902"/>
    <w:rsid w:val="00512F4E"/>
    <w:rsid w:val="0052028F"/>
    <w:rsid w:val="00521AD1"/>
    <w:rsid w:val="005261A9"/>
    <w:rsid w:val="00535526"/>
    <w:rsid w:val="00536871"/>
    <w:rsid w:val="00543CBF"/>
    <w:rsid w:val="0054614E"/>
    <w:rsid w:val="00556D63"/>
    <w:rsid w:val="0056385D"/>
    <w:rsid w:val="00563C3A"/>
    <w:rsid w:val="00566088"/>
    <w:rsid w:val="00575251"/>
    <w:rsid w:val="00576566"/>
    <w:rsid w:val="00577400"/>
    <w:rsid w:val="00582ED7"/>
    <w:rsid w:val="00587C3D"/>
    <w:rsid w:val="0059272C"/>
    <w:rsid w:val="00592D6C"/>
    <w:rsid w:val="005948D8"/>
    <w:rsid w:val="005A529E"/>
    <w:rsid w:val="005B0B06"/>
    <w:rsid w:val="005B27D1"/>
    <w:rsid w:val="005B297A"/>
    <w:rsid w:val="005B4237"/>
    <w:rsid w:val="005E476B"/>
    <w:rsid w:val="005F04F7"/>
    <w:rsid w:val="006029F2"/>
    <w:rsid w:val="006046F1"/>
    <w:rsid w:val="006073BE"/>
    <w:rsid w:val="00615670"/>
    <w:rsid w:val="00615BA2"/>
    <w:rsid w:val="00627E59"/>
    <w:rsid w:val="00630C23"/>
    <w:rsid w:val="00631E7B"/>
    <w:rsid w:val="00634DAE"/>
    <w:rsid w:val="00637315"/>
    <w:rsid w:val="00642922"/>
    <w:rsid w:val="00644ACA"/>
    <w:rsid w:val="00646DCC"/>
    <w:rsid w:val="00654D39"/>
    <w:rsid w:val="00657370"/>
    <w:rsid w:val="00681C17"/>
    <w:rsid w:val="00692ED9"/>
    <w:rsid w:val="006A026C"/>
    <w:rsid w:val="006A26BD"/>
    <w:rsid w:val="006A4D19"/>
    <w:rsid w:val="006D0616"/>
    <w:rsid w:val="006D6C99"/>
    <w:rsid w:val="006E4050"/>
    <w:rsid w:val="006F11E0"/>
    <w:rsid w:val="0070019C"/>
    <w:rsid w:val="007025B3"/>
    <w:rsid w:val="0070394D"/>
    <w:rsid w:val="00710B8E"/>
    <w:rsid w:val="00711F91"/>
    <w:rsid w:val="00720402"/>
    <w:rsid w:val="00724726"/>
    <w:rsid w:val="00725692"/>
    <w:rsid w:val="0075170D"/>
    <w:rsid w:val="00751B83"/>
    <w:rsid w:val="00757071"/>
    <w:rsid w:val="00782F0A"/>
    <w:rsid w:val="00786647"/>
    <w:rsid w:val="007900D8"/>
    <w:rsid w:val="007B05D8"/>
    <w:rsid w:val="007B0931"/>
    <w:rsid w:val="007B71C6"/>
    <w:rsid w:val="007C2CEB"/>
    <w:rsid w:val="007C41DD"/>
    <w:rsid w:val="007E7BAD"/>
    <w:rsid w:val="007F463F"/>
    <w:rsid w:val="007F6590"/>
    <w:rsid w:val="00802C6F"/>
    <w:rsid w:val="00813FC6"/>
    <w:rsid w:val="00831595"/>
    <w:rsid w:val="0083513E"/>
    <w:rsid w:val="00835DFD"/>
    <w:rsid w:val="00837EDC"/>
    <w:rsid w:val="00840E91"/>
    <w:rsid w:val="008432F8"/>
    <w:rsid w:val="008648A9"/>
    <w:rsid w:val="008664C8"/>
    <w:rsid w:val="00871D29"/>
    <w:rsid w:val="00877C2C"/>
    <w:rsid w:val="0088034B"/>
    <w:rsid w:val="00880AD6"/>
    <w:rsid w:val="00892EC1"/>
    <w:rsid w:val="00897CEC"/>
    <w:rsid w:val="008A4838"/>
    <w:rsid w:val="008A703C"/>
    <w:rsid w:val="008B3AC0"/>
    <w:rsid w:val="008C2380"/>
    <w:rsid w:val="008C4DA5"/>
    <w:rsid w:val="008D3A75"/>
    <w:rsid w:val="008D7677"/>
    <w:rsid w:val="008F3AAA"/>
    <w:rsid w:val="008F6CE2"/>
    <w:rsid w:val="008F7834"/>
    <w:rsid w:val="00902F15"/>
    <w:rsid w:val="009057D6"/>
    <w:rsid w:val="00913B68"/>
    <w:rsid w:val="0091638B"/>
    <w:rsid w:val="00923D06"/>
    <w:rsid w:val="00924AB4"/>
    <w:rsid w:val="00933B34"/>
    <w:rsid w:val="00937264"/>
    <w:rsid w:val="009455B0"/>
    <w:rsid w:val="00954CCA"/>
    <w:rsid w:val="009574ED"/>
    <w:rsid w:val="009601C0"/>
    <w:rsid w:val="00962F8C"/>
    <w:rsid w:val="0098436F"/>
    <w:rsid w:val="00990FCF"/>
    <w:rsid w:val="00994390"/>
    <w:rsid w:val="009A5F88"/>
    <w:rsid w:val="009B3725"/>
    <w:rsid w:val="009B4628"/>
    <w:rsid w:val="009B5AE6"/>
    <w:rsid w:val="009B68E6"/>
    <w:rsid w:val="009C2B76"/>
    <w:rsid w:val="009C5A84"/>
    <w:rsid w:val="009D07EC"/>
    <w:rsid w:val="009D56F8"/>
    <w:rsid w:val="009F18B7"/>
    <w:rsid w:val="009F7B2D"/>
    <w:rsid w:val="00A03C7E"/>
    <w:rsid w:val="00A07ACF"/>
    <w:rsid w:val="00A1108F"/>
    <w:rsid w:val="00A14720"/>
    <w:rsid w:val="00A20B07"/>
    <w:rsid w:val="00A2161D"/>
    <w:rsid w:val="00A2249C"/>
    <w:rsid w:val="00A2463E"/>
    <w:rsid w:val="00A5488F"/>
    <w:rsid w:val="00A55C7B"/>
    <w:rsid w:val="00A61C97"/>
    <w:rsid w:val="00A66714"/>
    <w:rsid w:val="00A72670"/>
    <w:rsid w:val="00A852C8"/>
    <w:rsid w:val="00A9262C"/>
    <w:rsid w:val="00A93306"/>
    <w:rsid w:val="00A95B95"/>
    <w:rsid w:val="00AA36B7"/>
    <w:rsid w:val="00AA5D11"/>
    <w:rsid w:val="00AB2BE6"/>
    <w:rsid w:val="00AB5943"/>
    <w:rsid w:val="00AB67C8"/>
    <w:rsid w:val="00AB7DE0"/>
    <w:rsid w:val="00AC0D4A"/>
    <w:rsid w:val="00AC506D"/>
    <w:rsid w:val="00AE235A"/>
    <w:rsid w:val="00AE28AB"/>
    <w:rsid w:val="00AE40B6"/>
    <w:rsid w:val="00AF0155"/>
    <w:rsid w:val="00AF0F63"/>
    <w:rsid w:val="00AF2F03"/>
    <w:rsid w:val="00AF30D2"/>
    <w:rsid w:val="00B04EDF"/>
    <w:rsid w:val="00B12F82"/>
    <w:rsid w:val="00B31E0E"/>
    <w:rsid w:val="00B4053D"/>
    <w:rsid w:val="00B43E90"/>
    <w:rsid w:val="00B47B44"/>
    <w:rsid w:val="00B610DB"/>
    <w:rsid w:val="00B84D5F"/>
    <w:rsid w:val="00B8566D"/>
    <w:rsid w:val="00B91725"/>
    <w:rsid w:val="00B93304"/>
    <w:rsid w:val="00BB546B"/>
    <w:rsid w:val="00BC2712"/>
    <w:rsid w:val="00BE5B81"/>
    <w:rsid w:val="00BE600E"/>
    <w:rsid w:val="00BE6538"/>
    <w:rsid w:val="00BF0065"/>
    <w:rsid w:val="00BF14C7"/>
    <w:rsid w:val="00BF498E"/>
    <w:rsid w:val="00BF5B6B"/>
    <w:rsid w:val="00BF7273"/>
    <w:rsid w:val="00C13E68"/>
    <w:rsid w:val="00C25367"/>
    <w:rsid w:val="00C27EC0"/>
    <w:rsid w:val="00C35912"/>
    <w:rsid w:val="00C43011"/>
    <w:rsid w:val="00C4316A"/>
    <w:rsid w:val="00C521BC"/>
    <w:rsid w:val="00C63923"/>
    <w:rsid w:val="00C63B96"/>
    <w:rsid w:val="00C63CB6"/>
    <w:rsid w:val="00C65800"/>
    <w:rsid w:val="00C72D1B"/>
    <w:rsid w:val="00C73787"/>
    <w:rsid w:val="00C80F9D"/>
    <w:rsid w:val="00C96838"/>
    <w:rsid w:val="00CA0E1A"/>
    <w:rsid w:val="00CA188B"/>
    <w:rsid w:val="00CA3576"/>
    <w:rsid w:val="00CA3BDE"/>
    <w:rsid w:val="00CA545D"/>
    <w:rsid w:val="00CA76D3"/>
    <w:rsid w:val="00CB3A0E"/>
    <w:rsid w:val="00CB56BF"/>
    <w:rsid w:val="00CC2533"/>
    <w:rsid w:val="00CD05C0"/>
    <w:rsid w:val="00CE0523"/>
    <w:rsid w:val="00CE1E3B"/>
    <w:rsid w:val="00CF2D7D"/>
    <w:rsid w:val="00D01A97"/>
    <w:rsid w:val="00D034F7"/>
    <w:rsid w:val="00D05642"/>
    <w:rsid w:val="00D06EF7"/>
    <w:rsid w:val="00D23074"/>
    <w:rsid w:val="00D31650"/>
    <w:rsid w:val="00D32346"/>
    <w:rsid w:val="00D32965"/>
    <w:rsid w:val="00D43F78"/>
    <w:rsid w:val="00D56D0B"/>
    <w:rsid w:val="00D67E6F"/>
    <w:rsid w:val="00D83355"/>
    <w:rsid w:val="00D84A6D"/>
    <w:rsid w:val="00D861E4"/>
    <w:rsid w:val="00D879F8"/>
    <w:rsid w:val="00DA6941"/>
    <w:rsid w:val="00DB3F8C"/>
    <w:rsid w:val="00DB7312"/>
    <w:rsid w:val="00DC25C0"/>
    <w:rsid w:val="00DC482D"/>
    <w:rsid w:val="00DC6F06"/>
    <w:rsid w:val="00DD5405"/>
    <w:rsid w:val="00DD55A2"/>
    <w:rsid w:val="00DF5DD7"/>
    <w:rsid w:val="00DF71A8"/>
    <w:rsid w:val="00E231DB"/>
    <w:rsid w:val="00E26062"/>
    <w:rsid w:val="00E26F02"/>
    <w:rsid w:val="00E42823"/>
    <w:rsid w:val="00E43F9D"/>
    <w:rsid w:val="00E510BF"/>
    <w:rsid w:val="00E51470"/>
    <w:rsid w:val="00E51D47"/>
    <w:rsid w:val="00E6069C"/>
    <w:rsid w:val="00E66915"/>
    <w:rsid w:val="00E71BF9"/>
    <w:rsid w:val="00E75B9D"/>
    <w:rsid w:val="00E82EFE"/>
    <w:rsid w:val="00E90DD7"/>
    <w:rsid w:val="00E90F38"/>
    <w:rsid w:val="00EB6291"/>
    <w:rsid w:val="00ED07EB"/>
    <w:rsid w:val="00ED2BAE"/>
    <w:rsid w:val="00EE2A9E"/>
    <w:rsid w:val="00EE3E22"/>
    <w:rsid w:val="00EF2C28"/>
    <w:rsid w:val="00EF33F9"/>
    <w:rsid w:val="00EF6A2C"/>
    <w:rsid w:val="00EF6DDF"/>
    <w:rsid w:val="00F05B2F"/>
    <w:rsid w:val="00F06FD7"/>
    <w:rsid w:val="00F4389A"/>
    <w:rsid w:val="00F52B95"/>
    <w:rsid w:val="00F53462"/>
    <w:rsid w:val="00F70993"/>
    <w:rsid w:val="00F74DF4"/>
    <w:rsid w:val="00F815D2"/>
    <w:rsid w:val="00F915DB"/>
    <w:rsid w:val="00FA74DD"/>
    <w:rsid w:val="00FB1B32"/>
    <w:rsid w:val="00FB771F"/>
    <w:rsid w:val="00FD1488"/>
    <w:rsid w:val="00FD629E"/>
    <w:rsid w:val="00FE63DC"/>
    <w:rsid w:val="00FF0801"/>
    <w:rsid w:val="00FF2338"/>
    <w:rsid w:val="00FF7A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566D"/>
  </w:style>
  <w:style w:type="paragraph" w:styleId="Heading2">
    <w:name w:val="heading 2"/>
    <w:basedOn w:val="Normal"/>
    <w:link w:val="Heading2Char"/>
    <w:uiPriority w:val="9"/>
    <w:qFormat/>
    <w:rsid w:val="008F6CE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64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4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A6941"/>
    <w:pPr>
      <w:ind w:left="720"/>
      <w:contextualSpacing/>
    </w:pPr>
  </w:style>
  <w:style w:type="paragraph" w:customStyle="1" w:styleId="Default">
    <w:name w:val="Default"/>
    <w:rsid w:val="006D6C99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82ED7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A">
    <w:name w:val="Number A"/>
    <w:basedOn w:val="Normal"/>
    <w:next w:val="Normal"/>
    <w:rsid w:val="00582ED7"/>
    <w:pPr>
      <w:autoSpaceDE w:val="0"/>
      <w:autoSpaceDN w:val="0"/>
      <w:adjustRightInd w:val="0"/>
      <w:spacing w:before="120" w:after="120" w:line="240" w:lineRule="auto"/>
    </w:pPr>
    <w:rPr>
      <w:rFonts w:ascii="DFNJHI+TimesNewRoman" w:eastAsia="Times New Roman" w:hAnsi="DFNJHI+TimesNew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84D5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7EB"/>
  </w:style>
  <w:style w:type="paragraph" w:styleId="Footer">
    <w:name w:val="footer"/>
    <w:basedOn w:val="Normal"/>
    <w:link w:val="FooterChar"/>
    <w:uiPriority w:val="99"/>
    <w:unhideWhenUsed/>
    <w:rsid w:val="00ED0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7EB"/>
  </w:style>
  <w:style w:type="character" w:customStyle="1" w:styleId="Heading2Char">
    <w:name w:val="Heading 2 Char"/>
    <w:basedOn w:val="DefaultParagraphFont"/>
    <w:link w:val="Heading2"/>
    <w:uiPriority w:val="9"/>
    <w:rsid w:val="008F6CE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837EDC"/>
  </w:style>
  <w:style w:type="character" w:styleId="CommentReference">
    <w:name w:val="annotation reference"/>
    <w:basedOn w:val="DefaultParagraphFont"/>
    <w:uiPriority w:val="99"/>
    <w:semiHidden/>
    <w:unhideWhenUsed/>
    <w:rsid w:val="00EF6A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A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A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A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A2C"/>
    <w:rPr>
      <w:b/>
      <w:bCs/>
      <w:sz w:val="20"/>
      <w:szCs w:val="20"/>
    </w:rPr>
  </w:style>
  <w:style w:type="paragraph" w:styleId="NoSpacing">
    <w:name w:val="No Spacing"/>
    <w:uiPriority w:val="1"/>
    <w:qFormat/>
    <w:rsid w:val="00AF0F63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18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3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2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EB31A1-D23A-451A-9F82-A886134E73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217</Words>
  <Characters>69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al Naveed</dc:creator>
  <cp:lastModifiedBy>SAFCARD</cp:lastModifiedBy>
  <cp:revision>2</cp:revision>
  <dcterms:created xsi:type="dcterms:W3CDTF">2020-04-13T08:01:00Z</dcterms:created>
  <dcterms:modified xsi:type="dcterms:W3CDTF">2020-04-13T08:01:00Z</dcterms:modified>
</cp:coreProperties>
</file>